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5000" w:type="pct"/>
        <w:jc w:val="left"/>
        <w:tblInd w:w="0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6270"/>
        <w:gridCol w:w="569"/>
        <w:gridCol w:w="3421"/>
      </w:tblGrid>
      <w:tr>
        <w:trPr>
          <w:trHeight w:val="510" w:hRule="atLeast"/>
        </w:trPr>
        <w:tc>
          <w:tcPr>
            <w:tcW w:w="6270" w:type="dxa"/>
            <w:vMerge w:val="restart"/>
            <w:tcBorders/>
            <w:vAlign w:val="center"/>
          </w:tcPr>
          <w:p>
            <w:pPr>
              <w:pStyle w:val="Heading1"/>
              <w:spacing w:before="0" w:after="60"/>
              <w:ind w:left="0" w:right="0" w:hanging="0"/>
              <w:contextualSpacing/>
              <w:jc w:val="center"/>
              <w:rPr>
                <w:rFonts w:ascii="Arial" w:hAnsi="Arial"/>
                <w:sz w:val="40"/>
                <w:szCs w:val="40"/>
              </w:rPr>
            </w:pPr>
            <w:r>
              <mc:AlternateContent>
                <mc:Choice Requires="wpg">
                  <w:drawing>
                    <wp:anchor behindDoc="0" distT="0" distB="0" distL="0" distR="0" simplePos="0" locked="0" layoutInCell="0" allowOverlap="1" relativeHeight="4">
                      <wp:simplePos x="0" y="0"/>
                      <wp:positionH relativeFrom="column">
                        <wp:posOffset>7151370</wp:posOffset>
                      </wp:positionH>
                      <wp:positionV relativeFrom="paragraph">
                        <wp:posOffset>-544830</wp:posOffset>
                      </wp:positionV>
                      <wp:extent cx="360045" cy="360045"/>
                      <wp:effectExtent l="635" t="635" r="0" b="0"/>
                      <wp:wrapNone/>
                      <wp:docPr id="1" name="folder-web 1"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60000" cy="360000"/>
                                <a:chOff x="0" y="0"/>
                                <a:chExt cx="360000" cy="360000"/>
                              </a:xfrm>
                            </wpg:grpSpPr>
                            <wps:wsp>
                              <wps:cNvSpPr/>
                              <wps:spPr>
                                <a:xfrm>
                                  <a:off x="0" y="0"/>
                                  <a:ext cx="360000" cy="360000"/>
                                </a:xfrm>
                                <a:prstGeom prst="roundRect">
                                  <a:avLst>
                                    <a:gd name="adj" fmla="val 0"/>
                                  </a:avLst>
                                </a:prstGeom>
                                <a:noFill/>
                                <a:ln w="10080">
                                  <a:noFill/>
                                </a:ln>
                              </wps:spPr>
                              <wps:style>
                                <a:lnRef idx="0"/>
                                <a:fillRef idx="0"/>
                                <a:effectRef idx="0"/>
                                <a:fontRef idx="minor"/>
                              </wps:style>
                              <wps:bodyPr/>
                            </wps:wsp>
                            <wps:wsp>
                              <wps:cNvSpPr/>
                              <wps:spPr>
                                <a:xfrm>
                                  <a:off x="90720" y="93240"/>
                                  <a:ext cx="175320" cy="171360"/>
                                </a:xfrm>
                                <a:custGeom>
                                  <a:avLst/>
                                  <a:gdLst/>
                                  <a:ahLst/>
                                  <a:rect l="0" t="0" r="r" b="b"/>
                                  <a:pathLst>
                                    <a:path w="487" h="476">
                                      <a:moveTo>
                                        <a:pt x="203" y="5"/>
                                      </a:moveTo>
                                      <a:cubicBezTo>
                                        <a:pt x="201" y="4"/>
                                        <a:pt x="199" y="4"/>
                                        <a:pt x="197" y="3"/>
                                      </a:cubicBezTo>
                                      <a:cubicBezTo>
                                        <a:pt x="195" y="5"/>
                                        <a:pt x="199" y="5"/>
                                        <a:pt x="198" y="8"/>
                                      </a:cubicBezTo>
                                      <a:cubicBezTo>
                                        <a:pt x="194" y="8"/>
                                        <a:pt x="191" y="7"/>
                                        <a:pt x="187" y="5"/>
                                      </a:cubicBezTo>
                                      <a:lnTo>
                                        <a:pt x="185" y="5"/>
                                      </a:lnTo>
                                      <a:lnTo>
                                        <a:pt x="184" y="5"/>
                                      </a:lnTo>
                                      <a:cubicBezTo>
                                        <a:pt x="192" y="3"/>
                                        <a:pt x="199" y="1"/>
                                        <a:pt x="207" y="0"/>
                                      </a:cubicBezTo>
                                      <a:cubicBezTo>
                                        <a:pt x="207" y="3"/>
                                        <a:pt x="206" y="4"/>
                                        <a:pt x="203" y="5"/>
                                      </a:cubicBezTo>
                                      <a:moveTo>
                                        <a:pt x="179" y="11"/>
                                      </a:moveTo>
                                      <a:cubicBezTo>
                                        <a:pt x="181" y="12"/>
                                        <a:pt x="182" y="12"/>
                                        <a:pt x="182" y="14"/>
                                      </a:cubicBezTo>
                                      <a:cubicBezTo>
                                        <a:pt x="182" y="16"/>
                                        <a:pt x="179" y="16"/>
                                        <a:pt x="179" y="19"/>
                                      </a:cubicBezTo>
                                      <a:cubicBezTo>
                                        <a:pt x="181" y="22"/>
                                        <a:pt x="182" y="22"/>
                                        <a:pt x="183" y="22"/>
                                      </a:cubicBezTo>
                                      <a:cubicBezTo>
                                        <a:pt x="185" y="23"/>
                                        <a:pt x="189" y="22"/>
                                        <a:pt x="190" y="22"/>
                                      </a:cubicBezTo>
                                      <a:cubicBezTo>
                                        <a:pt x="193" y="19"/>
                                        <a:pt x="195" y="15"/>
                                        <a:pt x="198" y="15"/>
                                      </a:cubicBezTo>
                                      <a:cubicBezTo>
                                        <a:pt x="199" y="16"/>
                                        <a:pt x="202" y="23"/>
                                        <a:pt x="202" y="26"/>
                                      </a:cubicBezTo>
                                      <a:lnTo>
                                        <a:pt x="202" y="33"/>
                                      </a:lnTo>
                                      <a:cubicBezTo>
                                        <a:pt x="202" y="37"/>
                                        <a:pt x="207" y="36"/>
                                        <a:pt x="210" y="38"/>
                                      </a:cubicBezTo>
                                      <a:cubicBezTo>
                                        <a:pt x="210" y="39"/>
                                        <a:pt x="210" y="41"/>
                                        <a:pt x="211" y="41"/>
                                      </a:cubicBezTo>
                                      <a:cubicBezTo>
                                        <a:pt x="213" y="44"/>
                                        <a:pt x="214" y="44"/>
                                        <a:pt x="214" y="45"/>
                                      </a:cubicBezTo>
                                      <a:cubicBezTo>
                                        <a:pt x="214" y="49"/>
                                        <a:pt x="210" y="49"/>
                                        <a:pt x="211" y="55"/>
                                      </a:cubicBezTo>
                                      <a:cubicBezTo>
                                        <a:pt x="210" y="56"/>
                                        <a:pt x="207" y="56"/>
                                        <a:pt x="207" y="59"/>
                                      </a:cubicBezTo>
                                      <a:cubicBezTo>
                                        <a:pt x="207" y="63"/>
                                        <a:pt x="214" y="59"/>
                                        <a:pt x="215" y="62"/>
                                      </a:cubicBezTo>
                                      <a:cubicBezTo>
                                        <a:pt x="216" y="63"/>
                                        <a:pt x="215" y="64"/>
                                        <a:pt x="214" y="67"/>
                                      </a:cubicBezTo>
                                      <a:cubicBezTo>
                                        <a:pt x="215" y="69"/>
                                        <a:pt x="216" y="74"/>
                                        <a:pt x="213" y="74"/>
                                      </a:cubicBezTo>
                                      <a:cubicBezTo>
                                        <a:pt x="211" y="74"/>
                                        <a:pt x="210" y="70"/>
                                        <a:pt x="209" y="70"/>
                                      </a:cubicBezTo>
                                      <a:lnTo>
                                        <a:pt x="205" y="70"/>
                                      </a:lnTo>
                                      <a:cubicBezTo>
                                        <a:pt x="203" y="70"/>
                                        <a:pt x="202" y="69"/>
                                        <a:pt x="201" y="69"/>
                                      </a:cubicBezTo>
                                      <a:cubicBezTo>
                                        <a:pt x="198" y="69"/>
                                        <a:pt x="195" y="70"/>
                                        <a:pt x="193" y="67"/>
                                      </a:cubicBezTo>
                                      <a:lnTo>
                                        <a:pt x="203" y="56"/>
                                      </a:lnTo>
                                      <a:cubicBezTo>
                                        <a:pt x="205" y="55"/>
                                        <a:pt x="206" y="55"/>
                                        <a:pt x="205" y="54"/>
                                      </a:cubicBezTo>
                                      <a:cubicBezTo>
                                        <a:pt x="203" y="51"/>
                                        <a:pt x="202" y="53"/>
                                        <a:pt x="199" y="55"/>
                                      </a:cubicBezTo>
                                      <a:cubicBezTo>
                                        <a:pt x="198" y="55"/>
                                        <a:pt x="195" y="58"/>
                                        <a:pt x="193" y="58"/>
                                      </a:cubicBezTo>
                                      <a:cubicBezTo>
                                        <a:pt x="189" y="58"/>
                                        <a:pt x="183" y="56"/>
                                        <a:pt x="179" y="59"/>
                                      </a:cubicBezTo>
                                      <a:cubicBezTo>
                                        <a:pt x="179" y="60"/>
                                        <a:pt x="183" y="59"/>
                                        <a:pt x="183" y="62"/>
                                      </a:cubicBezTo>
                                      <a:cubicBezTo>
                                        <a:pt x="182" y="63"/>
                                        <a:pt x="181" y="63"/>
                                        <a:pt x="179" y="62"/>
                                      </a:cubicBezTo>
                                      <a:cubicBezTo>
                                        <a:pt x="178" y="62"/>
                                        <a:pt x="178" y="60"/>
                                        <a:pt x="178" y="59"/>
                                      </a:cubicBezTo>
                                      <a:cubicBezTo>
                                        <a:pt x="177" y="58"/>
                                        <a:pt x="173" y="58"/>
                                        <a:pt x="170" y="58"/>
                                      </a:cubicBezTo>
                                      <a:cubicBezTo>
                                        <a:pt x="167" y="58"/>
                                        <a:pt x="166" y="60"/>
                                        <a:pt x="166" y="62"/>
                                      </a:cubicBezTo>
                                      <a:cubicBezTo>
                                        <a:pt x="169" y="63"/>
                                        <a:pt x="174" y="60"/>
                                        <a:pt x="174" y="65"/>
                                      </a:cubicBezTo>
                                      <a:cubicBezTo>
                                        <a:pt x="173" y="67"/>
                                        <a:pt x="169" y="69"/>
                                        <a:pt x="169" y="73"/>
                                      </a:cubicBezTo>
                                      <a:cubicBezTo>
                                        <a:pt x="169" y="74"/>
                                        <a:pt x="171" y="77"/>
                                        <a:pt x="173" y="77"/>
                                      </a:cubicBezTo>
                                      <a:cubicBezTo>
                                        <a:pt x="174" y="77"/>
                                        <a:pt x="174" y="76"/>
                                        <a:pt x="175" y="76"/>
                                      </a:cubicBezTo>
                                      <a:cubicBezTo>
                                        <a:pt x="177" y="76"/>
                                        <a:pt x="178" y="77"/>
                                        <a:pt x="179" y="77"/>
                                      </a:cubicBezTo>
                                      <a:cubicBezTo>
                                        <a:pt x="181" y="75"/>
                                        <a:pt x="182" y="74"/>
                                        <a:pt x="185" y="74"/>
                                      </a:cubicBezTo>
                                      <a:cubicBezTo>
                                        <a:pt x="187" y="77"/>
                                        <a:pt x="182" y="80"/>
                                        <a:pt x="179" y="81"/>
                                      </a:cubicBezTo>
                                      <a:cubicBezTo>
                                        <a:pt x="175" y="82"/>
                                        <a:pt x="170" y="82"/>
                                        <a:pt x="168" y="84"/>
                                      </a:cubicBezTo>
                                      <a:cubicBezTo>
                                        <a:pt x="165" y="85"/>
                                        <a:pt x="160" y="89"/>
                                        <a:pt x="160" y="85"/>
                                      </a:cubicBezTo>
                                      <a:cubicBezTo>
                                        <a:pt x="158" y="82"/>
                                        <a:pt x="162" y="82"/>
                                        <a:pt x="162" y="81"/>
                                      </a:cubicBezTo>
                                      <a:cubicBezTo>
                                        <a:pt x="159" y="80"/>
                                        <a:pt x="155" y="82"/>
                                        <a:pt x="153" y="84"/>
                                      </a:cubicBezTo>
                                      <a:cubicBezTo>
                                        <a:pt x="148" y="85"/>
                                        <a:pt x="140" y="87"/>
                                        <a:pt x="138" y="92"/>
                                      </a:cubicBezTo>
                                      <a:cubicBezTo>
                                        <a:pt x="138" y="93"/>
                                        <a:pt x="140" y="96"/>
                                        <a:pt x="138" y="96"/>
                                      </a:cubicBezTo>
                                      <a:cubicBezTo>
                                        <a:pt x="138" y="97"/>
                                        <a:pt x="134" y="98"/>
                                        <a:pt x="133" y="98"/>
                                      </a:cubicBezTo>
                                      <a:cubicBezTo>
                                        <a:pt x="130" y="99"/>
                                        <a:pt x="129" y="99"/>
                                        <a:pt x="128" y="100"/>
                                      </a:cubicBezTo>
                                      <a:lnTo>
                                        <a:pt x="124" y="100"/>
                                      </a:lnTo>
                                      <a:cubicBezTo>
                                        <a:pt x="122" y="102"/>
                                        <a:pt x="122" y="103"/>
                                        <a:pt x="120" y="106"/>
                                      </a:cubicBezTo>
                                      <a:cubicBezTo>
                                        <a:pt x="118" y="106"/>
                                        <a:pt x="118" y="107"/>
                                        <a:pt x="117" y="107"/>
                                      </a:cubicBezTo>
                                      <a:cubicBezTo>
                                        <a:pt x="116" y="108"/>
                                        <a:pt x="114" y="111"/>
                                        <a:pt x="112" y="113"/>
                                      </a:cubicBezTo>
                                      <a:cubicBezTo>
                                        <a:pt x="110" y="113"/>
                                        <a:pt x="110" y="111"/>
                                        <a:pt x="109" y="113"/>
                                      </a:cubicBezTo>
                                      <a:cubicBezTo>
                                        <a:pt x="109" y="115"/>
                                        <a:pt x="110" y="119"/>
                                        <a:pt x="109" y="122"/>
                                      </a:cubicBezTo>
                                      <a:cubicBezTo>
                                        <a:pt x="106" y="125"/>
                                        <a:pt x="94" y="128"/>
                                        <a:pt x="88" y="135"/>
                                      </a:cubicBezTo>
                                      <a:cubicBezTo>
                                        <a:pt x="84" y="137"/>
                                        <a:pt x="78" y="144"/>
                                        <a:pt x="79" y="148"/>
                                      </a:cubicBezTo>
                                      <a:cubicBezTo>
                                        <a:pt x="79" y="152"/>
                                        <a:pt x="81" y="162"/>
                                        <a:pt x="80" y="164"/>
                                      </a:cubicBezTo>
                                      <a:cubicBezTo>
                                        <a:pt x="76" y="162"/>
                                        <a:pt x="72" y="162"/>
                                        <a:pt x="69" y="159"/>
                                      </a:cubicBezTo>
                                      <a:cubicBezTo>
                                        <a:pt x="69" y="158"/>
                                        <a:pt x="68" y="148"/>
                                        <a:pt x="67" y="147"/>
                                      </a:cubicBezTo>
                                      <a:cubicBezTo>
                                        <a:pt x="65" y="147"/>
                                        <a:pt x="65" y="153"/>
                                        <a:pt x="61" y="149"/>
                                      </a:cubicBezTo>
                                      <a:cubicBezTo>
                                        <a:pt x="56" y="144"/>
                                        <a:pt x="53" y="145"/>
                                        <a:pt x="48" y="146"/>
                                      </a:cubicBezTo>
                                      <a:cubicBezTo>
                                        <a:pt x="44" y="148"/>
                                        <a:pt x="43" y="153"/>
                                        <a:pt x="39" y="153"/>
                                      </a:cubicBezTo>
                                      <a:cubicBezTo>
                                        <a:pt x="33" y="147"/>
                                        <a:pt x="25" y="148"/>
                                        <a:pt x="24" y="149"/>
                                      </a:cubicBezTo>
                                      <a:cubicBezTo>
                                        <a:pt x="28" y="139"/>
                                        <a:pt x="33" y="130"/>
                                        <a:pt x="38" y="122"/>
                                      </a:cubicBezTo>
                                      <a:cubicBezTo>
                                        <a:pt x="47" y="104"/>
                                        <a:pt x="59" y="87"/>
                                        <a:pt x="73" y="73"/>
                                      </a:cubicBezTo>
                                      <a:cubicBezTo>
                                        <a:pt x="75" y="73"/>
                                        <a:pt x="78" y="70"/>
                                        <a:pt x="80" y="71"/>
                                      </a:cubicBezTo>
                                      <a:cubicBezTo>
                                        <a:pt x="82" y="71"/>
                                        <a:pt x="82" y="74"/>
                                        <a:pt x="85" y="74"/>
                                      </a:cubicBezTo>
                                      <a:cubicBezTo>
                                        <a:pt x="85" y="75"/>
                                        <a:pt x="90" y="74"/>
                                        <a:pt x="92" y="74"/>
                                      </a:cubicBezTo>
                                      <a:cubicBezTo>
                                        <a:pt x="97" y="71"/>
                                        <a:pt x="92" y="65"/>
                                        <a:pt x="91" y="65"/>
                                      </a:cubicBezTo>
                                      <a:cubicBezTo>
                                        <a:pt x="87" y="63"/>
                                        <a:pt x="82" y="66"/>
                                        <a:pt x="78" y="68"/>
                                      </a:cubicBezTo>
                                      <a:cubicBezTo>
                                        <a:pt x="90" y="56"/>
                                        <a:pt x="103" y="45"/>
                                        <a:pt x="117" y="36"/>
                                      </a:cubicBezTo>
                                      <a:cubicBezTo>
                                        <a:pt x="120" y="37"/>
                                        <a:pt x="122" y="34"/>
                                        <a:pt x="124" y="37"/>
                                      </a:cubicBezTo>
                                      <a:cubicBezTo>
                                        <a:pt x="124" y="40"/>
                                        <a:pt x="120" y="41"/>
                                        <a:pt x="120" y="43"/>
                                      </a:cubicBezTo>
                                      <a:cubicBezTo>
                                        <a:pt x="121" y="45"/>
                                        <a:pt x="118" y="47"/>
                                        <a:pt x="118" y="48"/>
                                      </a:cubicBezTo>
                                      <a:cubicBezTo>
                                        <a:pt x="118" y="51"/>
                                        <a:pt x="121" y="54"/>
                                        <a:pt x="124" y="54"/>
                                      </a:cubicBezTo>
                                      <a:cubicBezTo>
                                        <a:pt x="125" y="54"/>
                                        <a:pt x="129" y="51"/>
                                        <a:pt x="130" y="48"/>
                                      </a:cubicBezTo>
                                      <a:cubicBezTo>
                                        <a:pt x="130" y="45"/>
                                        <a:pt x="130" y="41"/>
                                        <a:pt x="132" y="40"/>
                                      </a:cubicBezTo>
                                      <a:cubicBezTo>
                                        <a:pt x="142" y="40"/>
                                        <a:pt x="153" y="34"/>
                                        <a:pt x="152" y="22"/>
                                      </a:cubicBezTo>
                                      <a:lnTo>
                                        <a:pt x="152" y="18"/>
                                      </a:lnTo>
                                      <a:cubicBezTo>
                                        <a:pt x="152" y="17"/>
                                        <a:pt x="152" y="17"/>
                                        <a:pt x="153" y="16"/>
                                      </a:cubicBezTo>
                                      <a:cubicBezTo>
                                        <a:pt x="160" y="13"/>
                                        <a:pt x="168" y="10"/>
                                        <a:pt x="176" y="8"/>
                                      </a:cubicBezTo>
                                      <a:cubicBezTo>
                                        <a:pt x="177" y="9"/>
                                        <a:pt x="178" y="10"/>
                                        <a:pt x="179" y="11"/>
                                      </a:cubicBezTo>
                                      <a:moveTo>
                                        <a:pt x="35" y="187"/>
                                      </a:moveTo>
                                      <a:cubicBezTo>
                                        <a:pt x="36" y="185"/>
                                        <a:pt x="45" y="184"/>
                                        <a:pt x="45" y="191"/>
                                      </a:cubicBezTo>
                                      <a:cubicBezTo>
                                        <a:pt x="45" y="192"/>
                                        <a:pt x="33" y="209"/>
                                        <a:pt x="36" y="212"/>
                                      </a:cubicBezTo>
                                      <a:cubicBezTo>
                                        <a:pt x="41" y="213"/>
                                        <a:pt x="48" y="210"/>
                                        <a:pt x="52" y="212"/>
                                      </a:cubicBezTo>
                                      <a:cubicBezTo>
                                        <a:pt x="53" y="212"/>
                                        <a:pt x="60" y="215"/>
                                        <a:pt x="59" y="217"/>
                                      </a:cubicBezTo>
                                      <a:cubicBezTo>
                                        <a:pt x="52" y="231"/>
                                        <a:pt x="61" y="244"/>
                                        <a:pt x="64" y="243"/>
                                      </a:cubicBezTo>
                                      <a:cubicBezTo>
                                        <a:pt x="67" y="243"/>
                                        <a:pt x="72" y="239"/>
                                        <a:pt x="77" y="242"/>
                                      </a:cubicBezTo>
                                      <a:cubicBezTo>
                                        <a:pt x="79" y="242"/>
                                        <a:pt x="81" y="245"/>
                                        <a:pt x="83" y="245"/>
                                      </a:cubicBezTo>
                                      <a:cubicBezTo>
                                        <a:pt x="84" y="245"/>
                                        <a:pt x="85" y="236"/>
                                        <a:pt x="92" y="234"/>
                                      </a:cubicBezTo>
                                      <a:cubicBezTo>
                                        <a:pt x="98" y="231"/>
                                        <a:pt x="105" y="227"/>
                                        <a:pt x="106" y="228"/>
                                      </a:cubicBezTo>
                                      <a:cubicBezTo>
                                        <a:pt x="109" y="229"/>
                                        <a:pt x="104" y="231"/>
                                        <a:pt x="105" y="232"/>
                                      </a:cubicBezTo>
                                      <a:cubicBezTo>
                                        <a:pt x="109" y="235"/>
                                        <a:pt x="111" y="228"/>
                                        <a:pt x="113" y="229"/>
                                      </a:cubicBezTo>
                                      <a:cubicBezTo>
                                        <a:pt x="124" y="239"/>
                                        <a:pt x="132" y="238"/>
                                        <a:pt x="138" y="235"/>
                                      </a:cubicBezTo>
                                      <a:cubicBezTo>
                                        <a:pt x="147" y="231"/>
                                        <a:pt x="149" y="239"/>
                                        <a:pt x="152" y="245"/>
                                      </a:cubicBezTo>
                                      <a:cubicBezTo>
                                        <a:pt x="157" y="245"/>
                                        <a:pt x="163" y="256"/>
                                        <a:pt x="169" y="257"/>
                                      </a:cubicBezTo>
                                      <a:cubicBezTo>
                                        <a:pt x="183" y="255"/>
                                        <a:pt x="191" y="265"/>
                                        <a:pt x="193" y="267"/>
                                      </a:cubicBezTo>
                                      <a:cubicBezTo>
                                        <a:pt x="193" y="268"/>
                                        <a:pt x="191" y="269"/>
                                        <a:pt x="193" y="271"/>
                                      </a:cubicBezTo>
                                      <a:cubicBezTo>
                                        <a:pt x="193" y="275"/>
                                        <a:pt x="198" y="275"/>
                                        <a:pt x="197" y="280"/>
                                      </a:cubicBezTo>
                                      <a:cubicBezTo>
                                        <a:pt x="197" y="282"/>
                                        <a:pt x="203" y="286"/>
                                        <a:pt x="205" y="286"/>
                                      </a:cubicBezTo>
                                      <a:cubicBezTo>
                                        <a:pt x="212" y="285"/>
                                        <a:pt x="219" y="289"/>
                                        <a:pt x="221" y="294"/>
                                      </a:cubicBezTo>
                                      <a:cubicBezTo>
                                        <a:pt x="228" y="293"/>
                                        <a:pt x="232" y="299"/>
                                        <a:pt x="238" y="295"/>
                                      </a:cubicBezTo>
                                      <a:cubicBezTo>
                                        <a:pt x="244" y="301"/>
                                        <a:pt x="256" y="306"/>
                                        <a:pt x="258" y="306"/>
                                      </a:cubicBezTo>
                                      <a:cubicBezTo>
                                        <a:pt x="260" y="308"/>
                                        <a:pt x="262" y="313"/>
                                        <a:pt x="262" y="316"/>
                                      </a:cubicBezTo>
                                      <a:cubicBezTo>
                                        <a:pt x="261" y="331"/>
                                        <a:pt x="245" y="335"/>
                                        <a:pt x="244" y="349"/>
                                      </a:cubicBezTo>
                                      <a:cubicBezTo>
                                        <a:pt x="244" y="352"/>
                                        <a:pt x="246" y="352"/>
                                        <a:pt x="246" y="355"/>
                                      </a:cubicBezTo>
                                      <a:cubicBezTo>
                                        <a:pt x="246" y="356"/>
                                        <a:pt x="245" y="379"/>
                                        <a:pt x="234" y="386"/>
                                      </a:cubicBezTo>
                                      <a:cubicBezTo>
                                        <a:pt x="231" y="386"/>
                                        <a:pt x="211" y="394"/>
                                        <a:pt x="210" y="399"/>
                                      </a:cubicBezTo>
                                      <a:cubicBezTo>
                                        <a:pt x="209" y="403"/>
                                        <a:pt x="211" y="405"/>
                                        <a:pt x="211" y="410"/>
                                      </a:cubicBezTo>
                                      <a:cubicBezTo>
                                        <a:pt x="210" y="411"/>
                                        <a:pt x="207" y="420"/>
                                        <a:pt x="201" y="423"/>
                                      </a:cubicBezTo>
                                      <a:cubicBezTo>
                                        <a:pt x="202" y="431"/>
                                        <a:pt x="194" y="440"/>
                                        <a:pt x="193" y="440"/>
                                      </a:cubicBezTo>
                                      <a:cubicBezTo>
                                        <a:pt x="187" y="442"/>
                                        <a:pt x="182" y="437"/>
                                        <a:pt x="179" y="438"/>
                                      </a:cubicBezTo>
                                      <a:cubicBezTo>
                                        <a:pt x="179" y="441"/>
                                        <a:pt x="186" y="448"/>
                                        <a:pt x="186" y="449"/>
                                      </a:cubicBezTo>
                                      <a:cubicBezTo>
                                        <a:pt x="186" y="452"/>
                                        <a:pt x="183" y="455"/>
                                        <a:pt x="182" y="456"/>
                                      </a:cubicBezTo>
                                      <a:cubicBezTo>
                                        <a:pt x="181" y="458"/>
                                        <a:pt x="169" y="459"/>
                                        <a:pt x="168" y="460"/>
                                      </a:cubicBezTo>
                                      <a:cubicBezTo>
                                        <a:pt x="168" y="462"/>
                                        <a:pt x="169" y="464"/>
                                        <a:pt x="168" y="467"/>
                                      </a:cubicBezTo>
                                      <a:cubicBezTo>
                                        <a:pt x="166" y="470"/>
                                        <a:pt x="162" y="467"/>
                                        <a:pt x="160" y="467"/>
                                      </a:cubicBezTo>
                                      <a:cubicBezTo>
                                        <a:pt x="160" y="470"/>
                                        <a:pt x="159" y="471"/>
                                        <a:pt x="161" y="473"/>
                                      </a:cubicBezTo>
                                      <a:cubicBezTo>
                                        <a:pt x="163" y="473"/>
                                        <a:pt x="165" y="473"/>
                                        <a:pt x="166" y="474"/>
                                      </a:cubicBezTo>
                                      <a:cubicBezTo>
                                        <a:pt x="165" y="477"/>
                                        <a:pt x="164" y="475"/>
                                        <a:pt x="164" y="476"/>
                                      </a:cubicBezTo>
                                      <a:cubicBezTo>
                                        <a:pt x="151" y="471"/>
                                        <a:pt x="137" y="466"/>
                                        <a:pt x="125" y="459"/>
                                      </a:cubicBezTo>
                                      <a:cubicBezTo>
                                        <a:pt x="124" y="459"/>
                                        <a:pt x="120" y="455"/>
                                        <a:pt x="120" y="451"/>
                                      </a:cubicBezTo>
                                      <a:cubicBezTo>
                                        <a:pt x="120" y="449"/>
                                        <a:pt x="122" y="440"/>
                                        <a:pt x="122" y="438"/>
                                      </a:cubicBezTo>
                                      <a:cubicBezTo>
                                        <a:pt x="122" y="436"/>
                                        <a:pt x="118" y="418"/>
                                        <a:pt x="118" y="408"/>
                                      </a:cubicBezTo>
                                      <a:cubicBezTo>
                                        <a:pt x="120" y="390"/>
                                        <a:pt x="116" y="368"/>
                                        <a:pt x="114" y="366"/>
                                      </a:cubicBezTo>
                                      <a:cubicBezTo>
                                        <a:pt x="110" y="357"/>
                                        <a:pt x="91" y="355"/>
                                        <a:pt x="87" y="346"/>
                                      </a:cubicBezTo>
                                      <a:cubicBezTo>
                                        <a:pt x="85" y="334"/>
                                        <a:pt x="63" y="312"/>
                                        <a:pt x="63" y="302"/>
                                      </a:cubicBezTo>
                                      <a:cubicBezTo>
                                        <a:pt x="64" y="301"/>
                                        <a:pt x="68" y="299"/>
                                        <a:pt x="68" y="297"/>
                                      </a:cubicBezTo>
                                      <a:cubicBezTo>
                                        <a:pt x="68" y="295"/>
                                        <a:pt x="65" y="294"/>
                                        <a:pt x="65" y="293"/>
                                      </a:cubicBezTo>
                                      <a:cubicBezTo>
                                        <a:pt x="64" y="288"/>
                                        <a:pt x="68" y="280"/>
                                        <a:pt x="68" y="280"/>
                                      </a:cubicBezTo>
                                      <a:cubicBezTo>
                                        <a:pt x="68" y="280"/>
                                        <a:pt x="79" y="269"/>
                                        <a:pt x="80" y="268"/>
                                      </a:cubicBezTo>
                                      <a:cubicBezTo>
                                        <a:pt x="80" y="268"/>
                                        <a:pt x="77" y="250"/>
                                        <a:pt x="77" y="249"/>
                                      </a:cubicBezTo>
                                      <a:cubicBezTo>
                                        <a:pt x="76" y="244"/>
                                        <a:pt x="76" y="242"/>
                                        <a:pt x="73" y="242"/>
                                      </a:cubicBezTo>
                                      <a:cubicBezTo>
                                        <a:pt x="71" y="242"/>
                                        <a:pt x="67" y="244"/>
                                        <a:pt x="67" y="250"/>
                                      </a:cubicBezTo>
                                      <a:cubicBezTo>
                                        <a:pt x="64" y="251"/>
                                        <a:pt x="56" y="246"/>
                                        <a:pt x="56" y="246"/>
                                      </a:cubicBezTo>
                                      <a:cubicBezTo>
                                        <a:pt x="54" y="242"/>
                                        <a:pt x="44" y="240"/>
                                        <a:pt x="46" y="232"/>
                                      </a:cubicBezTo>
                                      <a:cubicBezTo>
                                        <a:pt x="43" y="231"/>
                                        <a:pt x="40" y="224"/>
                                        <a:pt x="37" y="223"/>
                                      </a:cubicBezTo>
                                      <a:cubicBezTo>
                                        <a:pt x="37" y="223"/>
                                        <a:pt x="24" y="220"/>
                                        <a:pt x="23" y="220"/>
                                      </a:cubicBezTo>
                                      <a:cubicBezTo>
                                        <a:pt x="17" y="209"/>
                                        <a:pt x="1" y="212"/>
                                        <a:pt x="0" y="212"/>
                                      </a:cubicBezTo>
                                      <a:cubicBezTo>
                                        <a:pt x="1" y="208"/>
                                        <a:pt x="0" y="202"/>
                                        <a:pt x="1" y="199"/>
                                      </a:cubicBezTo>
                                      <a:cubicBezTo>
                                        <a:pt x="2" y="199"/>
                                        <a:pt x="29" y="195"/>
                                        <a:pt x="35" y="187"/>
                                      </a:cubicBezTo>
                                      <a:moveTo>
                                        <a:pt x="416" y="414"/>
                                      </a:moveTo>
                                      <a:lnTo>
                                        <a:pt x="408" y="414"/>
                                      </a:lnTo>
                                      <a:cubicBezTo>
                                        <a:pt x="408" y="409"/>
                                        <a:pt x="410" y="410"/>
                                        <a:pt x="412" y="404"/>
                                      </a:cubicBezTo>
                                      <a:cubicBezTo>
                                        <a:pt x="413" y="400"/>
                                        <a:pt x="415" y="393"/>
                                        <a:pt x="412" y="392"/>
                                      </a:cubicBezTo>
                                      <a:cubicBezTo>
                                        <a:pt x="412" y="386"/>
                                        <a:pt x="410" y="385"/>
                                        <a:pt x="412" y="374"/>
                                      </a:cubicBezTo>
                                      <a:cubicBezTo>
                                        <a:pt x="412" y="365"/>
                                        <a:pt x="406" y="360"/>
                                        <a:pt x="408" y="350"/>
                                      </a:cubicBezTo>
                                      <a:cubicBezTo>
                                        <a:pt x="406" y="348"/>
                                        <a:pt x="410" y="345"/>
                                        <a:pt x="413" y="342"/>
                                      </a:cubicBezTo>
                                      <a:cubicBezTo>
                                        <a:pt x="418" y="332"/>
                                        <a:pt x="419" y="327"/>
                                        <a:pt x="421" y="319"/>
                                      </a:cubicBezTo>
                                      <a:cubicBezTo>
                                        <a:pt x="421" y="317"/>
                                        <a:pt x="422" y="316"/>
                                        <a:pt x="421" y="315"/>
                                      </a:cubicBezTo>
                                      <a:cubicBezTo>
                                        <a:pt x="419" y="309"/>
                                        <a:pt x="417" y="305"/>
                                        <a:pt x="413" y="301"/>
                                      </a:cubicBezTo>
                                      <a:cubicBezTo>
                                        <a:pt x="412" y="298"/>
                                        <a:pt x="409" y="297"/>
                                        <a:pt x="408" y="295"/>
                                      </a:cubicBezTo>
                                      <a:cubicBezTo>
                                        <a:pt x="406" y="294"/>
                                        <a:pt x="405" y="290"/>
                                        <a:pt x="405" y="289"/>
                                      </a:cubicBezTo>
                                      <a:cubicBezTo>
                                        <a:pt x="405" y="287"/>
                                        <a:pt x="405" y="286"/>
                                        <a:pt x="406" y="284"/>
                                      </a:cubicBezTo>
                                      <a:lnTo>
                                        <a:pt x="406" y="276"/>
                                      </a:lnTo>
                                      <a:cubicBezTo>
                                        <a:pt x="408" y="275"/>
                                        <a:pt x="409" y="272"/>
                                        <a:pt x="409" y="271"/>
                                      </a:cubicBezTo>
                                      <a:cubicBezTo>
                                        <a:pt x="409" y="268"/>
                                        <a:pt x="406" y="264"/>
                                        <a:pt x="404" y="264"/>
                                      </a:cubicBezTo>
                                      <a:cubicBezTo>
                                        <a:pt x="401" y="262"/>
                                        <a:pt x="397" y="265"/>
                                        <a:pt x="393" y="264"/>
                                      </a:cubicBezTo>
                                      <a:cubicBezTo>
                                        <a:pt x="389" y="262"/>
                                        <a:pt x="389" y="255"/>
                                        <a:pt x="384" y="254"/>
                                      </a:cubicBezTo>
                                      <a:cubicBezTo>
                                        <a:pt x="377" y="253"/>
                                        <a:pt x="370" y="257"/>
                                        <a:pt x="365" y="258"/>
                                      </a:cubicBezTo>
                                      <a:cubicBezTo>
                                        <a:pt x="362" y="260"/>
                                        <a:pt x="360" y="262"/>
                                        <a:pt x="357" y="262"/>
                                      </a:cubicBezTo>
                                      <a:cubicBezTo>
                                        <a:pt x="356" y="262"/>
                                        <a:pt x="353" y="260"/>
                                        <a:pt x="351" y="260"/>
                                      </a:cubicBezTo>
                                      <a:cubicBezTo>
                                        <a:pt x="348" y="260"/>
                                        <a:pt x="337" y="262"/>
                                        <a:pt x="335" y="264"/>
                                      </a:cubicBezTo>
                                      <a:cubicBezTo>
                                        <a:pt x="331" y="264"/>
                                        <a:pt x="320" y="254"/>
                                        <a:pt x="319" y="253"/>
                                      </a:cubicBezTo>
                                      <a:cubicBezTo>
                                        <a:pt x="316" y="251"/>
                                        <a:pt x="313" y="251"/>
                                        <a:pt x="312" y="250"/>
                                      </a:cubicBezTo>
                                      <a:cubicBezTo>
                                        <a:pt x="311" y="247"/>
                                        <a:pt x="311" y="245"/>
                                        <a:pt x="309" y="242"/>
                                      </a:cubicBezTo>
                                      <a:cubicBezTo>
                                        <a:pt x="308" y="239"/>
                                        <a:pt x="305" y="236"/>
                                        <a:pt x="303" y="234"/>
                                      </a:cubicBezTo>
                                      <a:cubicBezTo>
                                        <a:pt x="300" y="232"/>
                                        <a:pt x="296" y="228"/>
                                        <a:pt x="295" y="225"/>
                                      </a:cubicBezTo>
                                      <a:cubicBezTo>
                                        <a:pt x="295" y="224"/>
                                        <a:pt x="296" y="224"/>
                                        <a:pt x="296" y="223"/>
                                      </a:cubicBezTo>
                                      <a:cubicBezTo>
                                        <a:pt x="296" y="220"/>
                                        <a:pt x="294" y="218"/>
                                        <a:pt x="294" y="217"/>
                                      </a:cubicBezTo>
                                      <a:cubicBezTo>
                                        <a:pt x="294" y="214"/>
                                        <a:pt x="296" y="213"/>
                                        <a:pt x="298" y="212"/>
                                      </a:cubicBezTo>
                                      <a:lnTo>
                                        <a:pt x="298" y="207"/>
                                      </a:lnTo>
                                      <a:cubicBezTo>
                                        <a:pt x="298" y="205"/>
                                        <a:pt x="300" y="194"/>
                                        <a:pt x="299" y="192"/>
                                      </a:cubicBezTo>
                                      <a:cubicBezTo>
                                        <a:pt x="299" y="191"/>
                                        <a:pt x="296" y="191"/>
                                        <a:pt x="296" y="188"/>
                                      </a:cubicBezTo>
                                      <a:cubicBezTo>
                                        <a:pt x="296" y="185"/>
                                        <a:pt x="297" y="183"/>
                                        <a:pt x="299" y="180"/>
                                      </a:cubicBezTo>
                                      <a:cubicBezTo>
                                        <a:pt x="300" y="179"/>
                                        <a:pt x="305" y="173"/>
                                        <a:pt x="305" y="172"/>
                                      </a:cubicBezTo>
                                      <a:cubicBezTo>
                                        <a:pt x="307" y="170"/>
                                        <a:pt x="307" y="168"/>
                                        <a:pt x="307" y="166"/>
                                      </a:cubicBezTo>
                                      <a:cubicBezTo>
                                        <a:pt x="308" y="165"/>
                                        <a:pt x="309" y="163"/>
                                        <a:pt x="312" y="162"/>
                                      </a:cubicBezTo>
                                      <a:cubicBezTo>
                                        <a:pt x="313" y="161"/>
                                        <a:pt x="313" y="159"/>
                                        <a:pt x="315" y="159"/>
                                      </a:cubicBezTo>
                                      <a:cubicBezTo>
                                        <a:pt x="316" y="158"/>
                                        <a:pt x="317" y="157"/>
                                        <a:pt x="319" y="157"/>
                                      </a:cubicBezTo>
                                      <a:cubicBezTo>
                                        <a:pt x="324" y="154"/>
                                        <a:pt x="325" y="151"/>
                                        <a:pt x="328" y="147"/>
                                      </a:cubicBezTo>
                                      <a:cubicBezTo>
                                        <a:pt x="328" y="143"/>
                                        <a:pt x="328" y="141"/>
                                        <a:pt x="331" y="140"/>
                                      </a:cubicBezTo>
                                      <a:cubicBezTo>
                                        <a:pt x="332" y="137"/>
                                        <a:pt x="332" y="135"/>
                                        <a:pt x="335" y="133"/>
                                      </a:cubicBezTo>
                                      <a:cubicBezTo>
                                        <a:pt x="337" y="130"/>
                                        <a:pt x="341" y="132"/>
                                        <a:pt x="344" y="128"/>
                                      </a:cubicBezTo>
                                      <a:cubicBezTo>
                                        <a:pt x="344" y="126"/>
                                        <a:pt x="345" y="124"/>
                                        <a:pt x="345" y="122"/>
                                      </a:cubicBezTo>
                                      <a:cubicBezTo>
                                        <a:pt x="345" y="119"/>
                                        <a:pt x="343" y="115"/>
                                        <a:pt x="341" y="115"/>
                                      </a:cubicBezTo>
                                      <a:cubicBezTo>
                                        <a:pt x="339" y="115"/>
                                        <a:pt x="336" y="118"/>
                                        <a:pt x="335" y="115"/>
                                      </a:cubicBezTo>
                                      <a:lnTo>
                                        <a:pt x="335" y="113"/>
                                      </a:lnTo>
                                      <a:cubicBezTo>
                                        <a:pt x="335" y="111"/>
                                        <a:pt x="332" y="108"/>
                                        <a:pt x="332" y="107"/>
                                      </a:cubicBezTo>
                                      <a:cubicBezTo>
                                        <a:pt x="332" y="106"/>
                                        <a:pt x="335" y="103"/>
                                        <a:pt x="336" y="100"/>
                                      </a:cubicBezTo>
                                      <a:lnTo>
                                        <a:pt x="336" y="91"/>
                                      </a:lnTo>
                                      <a:cubicBezTo>
                                        <a:pt x="339" y="85"/>
                                        <a:pt x="346" y="88"/>
                                        <a:pt x="353" y="88"/>
                                      </a:cubicBezTo>
                                      <a:lnTo>
                                        <a:pt x="356" y="88"/>
                                      </a:lnTo>
                                      <a:cubicBezTo>
                                        <a:pt x="361" y="88"/>
                                        <a:pt x="365" y="89"/>
                                        <a:pt x="366" y="85"/>
                                      </a:cubicBezTo>
                                      <a:lnTo>
                                        <a:pt x="366" y="77"/>
                                      </a:lnTo>
                                      <a:cubicBezTo>
                                        <a:pt x="366" y="75"/>
                                        <a:pt x="364" y="71"/>
                                        <a:pt x="363" y="70"/>
                                      </a:cubicBezTo>
                                      <a:cubicBezTo>
                                        <a:pt x="360" y="69"/>
                                        <a:pt x="356" y="70"/>
                                        <a:pt x="355" y="67"/>
                                      </a:cubicBezTo>
                                      <a:cubicBezTo>
                                        <a:pt x="356" y="62"/>
                                        <a:pt x="361" y="66"/>
                                        <a:pt x="364" y="65"/>
                                      </a:cubicBezTo>
                                      <a:cubicBezTo>
                                        <a:pt x="365" y="65"/>
                                        <a:pt x="365" y="62"/>
                                        <a:pt x="366" y="60"/>
                                      </a:cubicBezTo>
                                      <a:cubicBezTo>
                                        <a:pt x="368" y="60"/>
                                        <a:pt x="369" y="62"/>
                                        <a:pt x="370" y="62"/>
                                      </a:cubicBezTo>
                                      <a:cubicBezTo>
                                        <a:pt x="372" y="62"/>
                                        <a:pt x="374" y="60"/>
                                        <a:pt x="376" y="59"/>
                                      </a:cubicBezTo>
                                      <a:cubicBezTo>
                                        <a:pt x="377" y="58"/>
                                        <a:pt x="378" y="55"/>
                                        <a:pt x="380" y="54"/>
                                      </a:cubicBezTo>
                                      <a:cubicBezTo>
                                        <a:pt x="386" y="54"/>
                                        <a:pt x="394" y="41"/>
                                        <a:pt x="395" y="40"/>
                                      </a:cubicBezTo>
                                      <a:cubicBezTo>
                                        <a:pt x="410" y="52"/>
                                        <a:pt x="419" y="71"/>
                                        <a:pt x="431" y="86"/>
                                      </a:cubicBezTo>
                                      <a:lnTo>
                                        <a:pt x="428" y="82"/>
                                      </a:lnTo>
                                      <a:cubicBezTo>
                                        <a:pt x="426" y="82"/>
                                        <a:pt x="425" y="82"/>
                                        <a:pt x="425" y="81"/>
                                      </a:cubicBezTo>
                                      <a:cubicBezTo>
                                        <a:pt x="423" y="81"/>
                                        <a:pt x="422" y="78"/>
                                        <a:pt x="421" y="78"/>
                                      </a:cubicBezTo>
                                      <a:lnTo>
                                        <a:pt x="420" y="80"/>
                                      </a:lnTo>
                                      <a:cubicBezTo>
                                        <a:pt x="418" y="85"/>
                                        <a:pt x="421" y="86"/>
                                        <a:pt x="424" y="88"/>
                                      </a:cubicBezTo>
                                      <a:cubicBezTo>
                                        <a:pt x="425" y="89"/>
                                        <a:pt x="425" y="92"/>
                                        <a:pt x="426" y="93"/>
                                      </a:cubicBezTo>
                                      <a:cubicBezTo>
                                        <a:pt x="427" y="93"/>
                                        <a:pt x="430" y="95"/>
                                        <a:pt x="432" y="95"/>
                                      </a:cubicBezTo>
                                      <a:cubicBezTo>
                                        <a:pt x="433" y="96"/>
                                        <a:pt x="434" y="96"/>
                                        <a:pt x="435" y="98"/>
                                      </a:cubicBezTo>
                                      <a:cubicBezTo>
                                        <a:pt x="438" y="99"/>
                                        <a:pt x="442" y="99"/>
                                        <a:pt x="442" y="102"/>
                                      </a:cubicBezTo>
                                      <a:cubicBezTo>
                                        <a:pt x="441" y="103"/>
                                        <a:pt x="437" y="100"/>
                                        <a:pt x="435" y="103"/>
                                      </a:cubicBezTo>
                                      <a:cubicBezTo>
                                        <a:pt x="435" y="104"/>
                                        <a:pt x="437" y="104"/>
                                        <a:pt x="437" y="106"/>
                                      </a:cubicBezTo>
                                      <a:cubicBezTo>
                                        <a:pt x="437" y="108"/>
                                        <a:pt x="434" y="111"/>
                                        <a:pt x="432" y="111"/>
                                      </a:cubicBezTo>
                                      <a:cubicBezTo>
                                        <a:pt x="432" y="110"/>
                                        <a:pt x="433" y="108"/>
                                        <a:pt x="433" y="107"/>
                                      </a:cubicBezTo>
                                      <a:cubicBezTo>
                                        <a:pt x="433" y="104"/>
                                        <a:pt x="427" y="100"/>
                                        <a:pt x="425" y="99"/>
                                      </a:cubicBezTo>
                                      <a:cubicBezTo>
                                        <a:pt x="423" y="97"/>
                                        <a:pt x="421" y="97"/>
                                        <a:pt x="420" y="96"/>
                                      </a:cubicBezTo>
                                      <a:cubicBezTo>
                                        <a:pt x="418" y="95"/>
                                        <a:pt x="414" y="92"/>
                                        <a:pt x="413" y="91"/>
                                      </a:cubicBezTo>
                                      <a:cubicBezTo>
                                        <a:pt x="410" y="88"/>
                                        <a:pt x="409" y="84"/>
                                        <a:pt x="405" y="84"/>
                                      </a:cubicBezTo>
                                      <a:cubicBezTo>
                                        <a:pt x="404" y="84"/>
                                        <a:pt x="402" y="85"/>
                                        <a:pt x="401" y="87"/>
                                      </a:cubicBezTo>
                                      <a:cubicBezTo>
                                        <a:pt x="400" y="87"/>
                                        <a:pt x="396" y="89"/>
                                        <a:pt x="394" y="89"/>
                                      </a:cubicBezTo>
                                      <a:cubicBezTo>
                                        <a:pt x="390" y="89"/>
                                        <a:pt x="389" y="88"/>
                                        <a:pt x="386" y="88"/>
                                      </a:cubicBezTo>
                                      <a:cubicBezTo>
                                        <a:pt x="385" y="88"/>
                                        <a:pt x="385" y="89"/>
                                        <a:pt x="384" y="91"/>
                                      </a:cubicBezTo>
                                      <a:lnTo>
                                        <a:pt x="384" y="93"/>
                                      </a:lnTo>
                                      <a:cubicBezTo>
                                        <a:pt x="384" y="95"/>
                                        <a:pt x="380" y="95"/>
                                        <a:pt x="378" y="96"/>
                                      </a:cubicBezTo>
                                      <a:cubicBezTo>
                                        <a:pt x="376" y="97"/>
                                        <a:pt x="369" y="104"/>
                                        <a:pt x="369" y="106"/>
                                      </a:cubicBezTo>
                                      <a:cubicBezTo>
                                        <a:pt x="369" y="107"/>
                                        <a:pt x="370" y="107"/>
                                        <a:pt x="370" y="109"/>
                                      </a:cubicBezTo>
                                      <a:cubicBezTo>
                                        <a:pt x="370" y="110"/>
                                        <a:pt x="360" y="118"/>
                                        <a:pt x="360" y="118"/>
                                      </a:cubicBezTo>
                                      <a:cubicBezTo>
                                        <a:pt x="356" y="118"/>
                                        <a:pt x="348" y="117"/>
                                        <a:pt x="348" y="121"/>
                                      </a:cubicBezTo>
                                      <a:cubicBezTo>
                                        <a:pt x="348" y="124"/>
                                        <a:pt x="352" y="125"/>
                                        <a:pt x="355" y="125"/>
                                      </a:cubicBezTo>
                                      <a:lnTo>
                                        <a:pt x="363" y="125"/>
                                      </a:lnTo>
                                      <a:cubicBezTo>
                                        <a:pt x="364" y="124"/>
                                        <a:pt x="365" y="122"/>
                                        <a:pt x="366" y="122"/>
                                      </a:cubicBezTo>
                                      <a:cubicBezTo>
                                        <a:pt x="368" y="122"/>
                                        <a:pt x="370" y="120"/>
                                        <a:pt x="372" y="120"/>
                                      </a:cubicBezTo>
                                      <a:cubicBezTo>
                                        <a:pt x="374" y="118"/>
                                        <a:pt x="378" y="117"/>
                                        <a:pt x="381" y="117"/>
                                      </a:cubicBezTo>
                                      <a:cubicBezTo>
                                        <a:pt x="381" y="117"/>
                                        <a:pt x="393" y="115"/>
                                        <a:pt x="394" y="115"/>
                                      </a:cubicBezTo>
                                      <a:cubicBezTo>
                                        <a:pt x="397" y="115"/>
                                        <a:pt x="401" y="117"/>
                                        <a:pt x="404" y="117"/>
                                      </a:cubicBezTo>
                                      <a:cubicBezTo>
                                        <a:pt x="405" y="117"/>
                                        <a:pt x="406" y="115"/>
                                        <a:pt x="408" y="115"/>
                                      </a:cubicBezTo>
                                      <a:cubicBezTo>
                                        <a:pt x="410" y="115"/>
                                        <a:pt x="412" y="117"/>
                                        <a:pt x="413" y="118"/>
                                      </a:cubicBezTo>
                                      <a:cubicBezTo>
                                        <a:pt x="413" y="119"/>
                                        <a:pt x="412" y="119"/>
                                        <a:pt x="413" y="121"/>
                                      </a:cubicBezTo>
                                      <a:lnTo>
                                        <a:pt x="413" y="125"/>
                                      </a:lnTo>
                                      <a:cubicBezTo>
                                        <a:pt x="413" y="126"/>
                                        <a:pt x="410" y="129"/>
                                        <a:pt x="410" y="131"/>
                                      </a:cubicBezTo>
                                      <a:cubicBezTo>
                                        <a:pt x="410" y="132"/>
                                        <a:pt x="413" y="133"/>
                                        <a:pt x="414" y="133"/>
                                      </a:cubicBezTo>
                                      <a:cubicBezTo>
                                        <a:pt x="415" y="135"/>
                                        <a:pt x="418" y="135"/>
                                        <a:pt x="420" y="135"/>
                                      </a:cubicBezTo>
                                      <a:lnTo>
                                        <a:pt x="424" y="135"/>
                                      </a:lnTo>
                                      <a:cubicBezTo>
                                        <a:pt x="425" y="135"/>
                                        <a:pt x="429" y="136"/>
                                        <a:pt x="430" y="137"/>
                                      </a:cubicBezTo>
                                      <a:cubicBezTo>
                                        <a:pt x="431" y="139"/>
                                        <a:pt x="431" y="141"/>
                                        <a:pt x="434" y="143"/>
                                      </a:cubicBezTo>
                                      <a:lnTo>
                                        <a:pt x="438" y="143"/>
                                      </a:lnTo>
                                      <a:cubicBezTo>
                                        <a:pt x="442" y="143"/>
                                        <a:pt x="445" y="147"/>
                                        <a:pt x="447" y="146"/>
                                      </a:cubicBezTo>
                                      <a:cubicBezTo>
                                        <a:pt x="451" y="146"/>
                                        <a:pt x="449" y="141"/>
                                        <a:pt x="450" y="139"/>
                                      </a:cubicBezTo>
                                      <a:cubicBezTo>
                                        <a:pt x="450" y="134"/>
                                        <a:pt x="459" y="134"/>
                                        <a:pt x="463" y="137"/>
                                      </a:cubicBezTo>
                                      <a:cubicBezTo>
                                        <a:pt x="479" y="171"/>
                                        <a:pt x="487" y="208"/>
                                        <a:pt x="487" y="247"/>
                                      </a:cubicBezTo>
                                      <a:cubicBezTo>
                                        <a:pt x="487" y="290"/>
                                        <a:pt x="476" y="333"/>
                                        <a:pt x="455" y="371"/>
                                      </a:cubicBezTo>
                                      <a:cubicBezTo>
                                        <a:pt x="445" y="390"/>
                                        <a:pt x="432" y="407"/>
                                        <a:pt x="418" y="422"/>
                                      </a:cubicBezTo>
                                      <a:lnTo>
                                        <a:pt x="416" y="414"/>
                                      </a:lnTo>
                                      <a:moveTo>
                                        <a:pt x="365" y="32"/>
                                      </a:moveTo>
                                      <a:cubicBezTo>
                                        <a:pt x="365" y="33"/>
                                        <a:pt x="372" y="39"/>
                                        <a:pt x="373" y="41"/>
                                      </a:cubicBezTo>
                                      <a:cubicBezTo>
                                        <a:pt x="374" y="47"/>
                                        <a:pt x="380" y="47"/>
                                        <a:pt x="380" y="48"/>
                                      </a:cubicBezTo>
                                      <a:cubicBezTo>
                                        <a:pt x="380" y="51"/>
                                        <a:pt x="376" y="52"/>
                                        <a:pt x="376" y="55"/>
                                      </a:cubicBezTo>
                                      <a:cubicBezTo>
                                        <a:pt x="373" y="56"/>
                                        <a:pt x="368" y="55"/>
                                        <a:pt x="363" y="55"/>
                                      </a:cubicBezTo>
                                      <a:cubicBezTo>
                                        <a:pt x="361" y="56"/>
                                        <a:pt x="358" y="59"/>
                                        <a:pt x="356" y="56"/>
                                      </a:cubicBezTo>
                                      <a:cubicBezTo>
                                        <a:pt x="354" y="55"/>
                                        <a:pt x="357" y="55"/>
                                        <a:pt x="357" y="54"/>
                                      </a:cubicBezTo>
                                      <a:cubicBezTo>
                                        <a:pt x="357" y="52"/>
                                        <a:pt x="356" y="52"/>
                                        <a:pt x="356" y="51"/>
                                      </a:cubicBezTo>
                                      <a:cubicBezTo>
                                        <a:pt x="356" y="49"/>
                                        <a:pt x="357" y="48"/>
                                        <a:pt x="357" y="45"/>
                                      </a:cubicBezTo>
                                      <a:cubicBezTo>
                                        <a:pt x="358" y="44"/>
                                        <a:pt x="361" y="45"/>
                                        <a:pt x="363" y="43"/>
                                      </a:cubicBezTo>
                                      <a:cubicBezTo>
                                        <a:pt x="363" y="41"/>
                                        <a:pt x="361" y="38"/>
                                        <a:pt x="360" y="38"/>
                                      </a:cubicBezTo>
                                      <a:cubicBezTo>
                                        <a:pt x="355" y="38"/>
                                        <a:pt x="350" y="31"/>
                                        <a:pt x="353" y="27"/>
                                      </a:cubicBezTo>
                                      <a:cubicBezTo>
                                        <a:pt x="353" y="26"/>
                                        <a:pt x="359" y="20"/>
                                        <a:pt x="360" y="19"/>
                                      </a:cubicBezTo>
                                      <a:cubicBezTo>
                                        <a:pt x="363" y="20"/>
                                        <a:pt x="366" y="22"/>
                                        <a:pt x="369" y="24"/>
                                      </a:cubicBezTo>
                                      <a:cubicBezTo>
                                        <a:pt x="369" y="25"/>
                                        <a:pt x="365" y="31"/>
                                        <a:pt x="365" y="32"/>
                                      </a:cubicBezTo>
                                      <a:moveTo>
                                        <a:pt x="347" y="36"/>
                                      </a:moveTo>
                                      <a:cubicBezTo>
                                        <a:pt x="349" y="36"/>
                                        <a:pt x="355" y="38"/>
                                        <a:pt x="353" y="40"/>
                                      </a:cubicBezTo>
                                      <a:cubicBezTo>
                                        <a:pt x="351" y="42"/>
                                        <a:pt x="350" y="49"/>
                                        <a:pt x="347" y="49"/>
                                      </a:cubicBezTo>
                                      <a:cubicBezTo>
                                        <a:pt x="344" y="51"/>
                                        <a:pt x="339" y="55"/>
                                        <a:pt x="336" y="51"/>
                                      </a:cubicBezTo>
                                      <a:cubicBezTo>
                                        <a:pt x="336" y="48"/>
                                        <a:pt x="337" y="46"/>
                                        <a:pt x="337" y="43"/>
                                      </a:cubicBezTo>
                                      <a:cubicBezTo>
                                        <a:pt x="337" y="41"/>
                                        <a:pt x="339" y="41"/>
                                        <a:pt x="341" y="41"/>
                                      </a:cubicBezTo>
                                      <a:cubicBezTo>
                                        <a:pt x="343" y="38"/>
                                        <a:pt x="345" y="36"/>
                                        <a:pt x="347" y="36"/>
                                      </a:cubicBezTo>
                                      <a:moveTo>
                                        <a:pt x="102" y="78"/>
                                      </a:moveTo>
                                      <a:cubicBezTo>
                                        <a:pt x="101" y="78"/>
                                        <a:pt x="100" y="76"/>
                                        <a:pt x="99" y="76"/>
                                      </a:cubicBezTo>
                                      <a:cubicBezTo>
                                        <a:pt x="97" y="76"/>
                                        <a:pt x="96" y="77"/>
                                        <a:pt x="95" y="78"/>
                                      </a:cubicBezTo>
                                      <a:cubicBezTo>
                                        <a:pt x="95" y="80"/>
                                        <a:pt x="96" y="80"/>
                                        <a:pt x="96" y="81"/>
                                      </a:cubicBezTo>
                                      <a:cubicBezTo>
                                        <a:pt x="93" y="84"/>
                                        <a:pt x="94" y="88"/>
                                        <a:pt x="97" y="88"/>
                                      </a:cubicBezTo>
                                      <a:cubicBezTo>
                                        <a:pt x="98" y="88"/>
                                        <a:pt x="100" y="82"/>
                                        <a:pt x="104" y="81"/>
                                      </a:cubicBezTo>
                                      <a:cubicBezTo>
                                        <a:pt x="105" y="82"/>
                                        <a:pt x="105" y="82"/>
                                        <a:pt x="106" y="82"/>
                                      </a:cubicBezTo>
                                      <a:cubicBezTo>
                                        <a:pt x="108" y="81"/>
                                        <a:pt x="108" y="77"/>
                                        <a:pt x="105" y="77"/>
                                      </a:cubicBezTo>
                                      <a:cubicBezTo>
                                        <a:pt x="104" y="77"/>
                                        <a:pt x="104" y="78"/>
                                        <a:pt x="102" y="78"/>
                                      </a:cubicBezTo>
                                      <a:moveTo>
                                        <a:pt x="88" y="77"/>
                                      </a:moveTo>
                                      <a:cubicBezTo>
                                        <a:pt x="86" y="77"/>
                                        <a:pt x="82" y="77"/>
                                        <a:pt x="81" y="78"/>
                                      </a:cubicBezTo>
                                      <a:cubicBezTo>
                                        <a:pt x="80" y="78"/>
                                        <a:pt x="80" y="81"/>
                                        <a:pt x="79" y="82"/>
                                      </a:cubicBezTo>
                                      <a:cubicBezTo>
                                        <a:pt x="79" y="84"/>
                                        <a:pt x="77" y="85"/>
                                        <a:pt x="76" y="87"/>
                                      </a:cubicBezTo>
                                      <a:cubicBezTo>
                                        <a:pt x="75" y="87"/>
                                        <a:pt x="69" y="95"/>
                                        <a:pt x="73" y="95"/>
                                      </a:cubicBezTo>
                                      <a:cubicBezTo>
                                        <a:pt x="75" y="95"/>
                                        <a:pt x="79" y="92"/>
                                        <a:pt x="79" y="91"/>
                                      </a:cubicBezTo>
                                      <a:cubicBezTo>
                                        <a:pt x="80" y="86"/>
                                        <a:pt x="82" y="84"/>
                                        <a:pt x="85" y="81"/>
                                      </a:cubicBezTo>
                                      <a:cubicBezTo>
                                        <a:pt x="88" y="80"/>
                                        <a:pt x="89" y="80"/>
                                        <a:pt x="89" y="77"/>
                                      </a:cubicBezTo>
                                      <a:lnTo>
                                        <a:pt x="88" y="77"/>
                                      </a:lnTo>
                                      <a:moveTo>
                                        <a:pt x="116" y="87"/>
                                      </a:moveTo>
                                      <a:lnTo>
                                        <a:pt x="112" y="87"/>
                                      </a:lnTo>
                                      <a:cubicBezTo>
                                        <a:pt x="110" y="87"/>
                                        <a:pt x="109" y="85"/>
                                        <a:pt x="109" y="87"/>
                                      </a:cubicBezTo>
                                      <a:cubicBezTo>
                                        <a:pt x="112" y="88"/>
                                        <a:pt x="118" y="89"/>
                                        <a:pt x="118" y="87"/>
                                      </a:cubicBezTo>
                                      <a:cubicBezTo>
                                        <a:pt x="118" y="85"/>
                                        <a:pt x="117" y="87"/>
                                        <a:pt x="116" y="87"/>
                                      </a:cubicBezTo>
                                      <a:moveTo>
                                        <a:pt x="101" y="92"/>
                                      </a:moveTo>
                                      <a:lnTo>
                                        <a:pt x="93" y="92"/>
                                      </a:lnTo>
                                      <a:cubicBezTo>
                                        <a:pt x="92" y="93"/>
                                        <a:pt x="91" y="92"/>
                                        <a:pt x="91" y="95"/>
                                      </a:cubicBezTo>
                                      <a:cubicBezTo>
                                        <a:pt x="91" y="97"/>
                                        <a:pt x="93" y="96"/>
                                        <a:pt x="95" y="96"/>
                                      </a:cubicBezTo>
                                      <a:cubicBezTo>
                                        <a:pt x="99" y="95"/>
                                        <a:pt x="101" y="93"/>
                                        <a:pt x="104" y="92"/>
                                      </a:cubicBezTo>
                                      <a:cubicBezTo>
                                        <a:pt x="102" y="91"/>
                                        <a:pt x="102" y="92"/>
                                        <a:pt x="101" y="92"/>
                                      </a:cubicBezTo>
                                      <a:moveTo>
                                        <a:pt x="406" y="96"/>
                                      </a:moveTo>
                                      <a:cubicBezTo>
                                        <a:pt x="404" y="96"/>
                                        <a:pt x="405" y="92"/>
                                        <a:pt x="406" y="92"/>
                                      </a:cubicBezTo>
                                      <a:cubicBezTo>
                                        <a:pt x="407" y="92"/>
                                        <a:pt x="406" y="91"/>
                                        <a:pt x="408" y="92"/>
                                      </a:cubicBezTo>
                                      <a:cubicBezTo>
                                        <a:pt x="408" y="93"/>
                                        <a:pt x="408" y="95"/>
                                        <a:pt x="406" y="96"/>
                                      </a:cubicBezTo>
                                      <a:moveTo>
                                        <a:pt x="405" y="99"/>
                                      </a:moveTo>
                                      <a:cubicBezTo>
                                        <a:pt x="408" y="97"/>
                                        <a:pt x="409" y="100"/>
                                        <a:pt x="408" y="106"/>
                                      </a:cubicBezTo>
                                      <a:cubicBezTo>
                                        <a:pt x="408" y="107"/>
                                        <a:pt x="404" y="110"/>
                                        <a:pt x="402" y="106"/>
                                      </a:cubicBezTo>
                                      <a:cubicBezTo>
                                        <a:pt x="404" y="104"/>
                                        <a:pt x="402" y="102"/>
                                        <a:pt x="402" y="99"/>
                                      </a:cubicBezTo>
                                      <a:lnTo>
                                        <a:pt x="405" y="99"/>
                                      </a:lnTo>
                                      <a:moveTo>
                                        <a:pt x="420" y="113"/>
                                      </a:moveTo>
                                      <a:cubicBezTo>
                                        <a:pt x="421" y="111"/>
                                        <a:pt x="423" y="113"/>
                                        <a:pt x="426" y="113"/>
                                      </a:cubicBezTo>
                                      <a:lnTo>
                                        <a:pt x="432" y="113"/>
                                      </a:lnTo>
                                      <a:cubicBezTo>
                                        <a:pt x="430" y="114"/>
                                        <a:pt x="430" y="117"/>
                                        <a:pt x="429" y="118"/>
                                      </a:cubicBezTo>
                                      <a:cubicBezTo>
                                        <a:pt x="425" y="117"/>
                                        <a:pt x="422" y="115"/>
                                        <a:pt x="420" y="113"/>
                                      </a:cubicBezTo>
                                      <a:moveTo>
                                        <a:pt x="106" y="242"/>
                                      </a:moveTo>
                                      <a:cubicBezTo>
                                        <a:pt x="108" y="240"/>
                                        <a:pt x="106" y="236"/>
                                        <a:pt x="105" y="236"/>
                                      </a:cubicBezTo>
                                      <a:cubicBezTo>
                                        <a:pt x="102" y="238"/>
                                        <a:pt x="104" y="242"/>
                                        <a:pt x="106" y="24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10800">
                                  <a:noFill/>
                                </a:ln>
                              </wps:spPr>
                              <wps:bodyPr/>
                            </wps:wsp>
                            <wps:wsp>
                              <wps:cNvSpPr/>
                              <wps:spPr>
                                <a:xfrm>
                                  <a:off x="89640" y="89640"/>
                                  <a:ext cx="180360" cy="18036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12600">
                                  <a:solidFill>
                                    <a:srgbClr val="000000"/>
                                  </a:solidFill>
                                  <a:round/>
                                </a:ln>
                              </wps:spPr>
                              <wps:style>
                                <a:lnRef idx="0"/>
                                <a:fillRef idx="0"/>
                                <a:effectRef idx="0"/>
                                <a:fontRef idx="minor"/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shape_0" alt="folder-web 1" style="position:absolute;margin-left:563.1pt;margin-top:-42.9pt;width:28.35pt;height:28.35pt" coordorigin="11262,-858" coordsize="567,567">
                      <v:roundrect id="shape_0" fillcolor="#eeeeee" stroked="f" o:allowincell="f" style="position:absolute;left:11262;top:-858;width:566;height:566;mso-wrap-style:none;v-text-anchor:middle">
                        <v:fill o:detectmouseclick="t" type="solid" color2="#111111" opacity="0"/>
                        <v:stroke color="black" weight="10080" joinstyle="round" endcap="flat"/>
                        <w10:wrap type="none"/>
                      </v:roundrect>
                      <v:shape id="shape_0" coordsize="488,478" path="m203,5c201,4,199,4,197,3c195,5,199,5,198,8c194,8,191,7,187,5l185,5l184,5c192,3,199,1,207,0c207,3,206,4,203,5xm179,11c181,12,182,12,182,14c182,16,179,16,179,19c181,22,182,22,183,22c185,23,189,22,190,22c193,19,195,15,198,15c199,16,202,23,202,26l202,33c202,37,207,36,210,38c210,39,210,41,211,41c213,44,214,44,214,45c214,49,210,49,211,55c210,56,207,56,207,59c207,63,214,59,215,62c216,63,215,64,214,67c215,69,216,74,213,74c211,74,210,70,209,70l205,70c203,70,202,69,201,69c198,69,195,70,193,67l203,56c205,55,206,55,205,54c203,51,202,53,199,55c198,55,195,58,193,58c189,58,183,56,179,59c179,60,183,59,183,62c182,63,181,63,179,62c178,62,178,60,178,59c177,58,173,58,170,58c167,58,166,60,166,62c169,63,174,60,174,65c173,67,169,69,169,73c169,74,171,77,173,77c174,77,174,76,175,76c177,76,178,77,179,77c181,75,182,74,185,74c187,77,182,80,179,81c175,82,170,82,168,84c165,85,160,89,160,85c158,82,162,82,162,81c159,80,155,82,153,84c148,85,140,87,138,92c138,93,140,96,138,96c138,97,134,98,133,98c130,99,129,99,128,100l124,100c122,102,122,103,120,106c118,106,118,107,117,107c116,108,114,111,112,113c110,113,110,111,109,113c109,115,110,119,109,122c106,125,94,128,88,135c84,137,78,144,79,148c79,152,81,162,80,164c76,162,72,162,69,159c69,158,68,148,67,147c65,147,65,153,61,149c56,144,53,145,48,146c44,148,43,153,39,153c33,147,25,148,24,149c28,139,33,130,38,122c47,104,59,87,73,73c75,73,78,70,80,71c82,71,82,74,85,74c85,75,90,74,92,74c97,71,92,65,91,65c87,63,82,66,78,68c90,56,103,45,117,36c120,37,122,34,124,37c124,40,120,41,120,43c121,45,118,47,118,48c118,51,121,54,124,54c125,54,129,51,130,48c130,45,130,41,132,40c142,40,153,34,152,22l152,18c152,17,152,17,153,16c160,13,168,10,176,8c177,9,178,10,179,11xm35,187c36,185,45,184,45,191c45,192,33,209,36,212c41,213,48,210,52,212c53,212,60,215,59,217c52,231,61,244,64,243c67,243,72,239,77,242c79,242,81,245,83,245c84,245,85,236,92,234c98,231,105,227,106,228c109,229,104,231,105,232c109,235,111,228,113,229c124,239,132,238,138,235c147,231,149,239,152,245c157,245,163,256,169,257c183,255,191,265,193,267c193,268,191,269,193,271c193,275,198,275,197,280c197,282,203,286,205,286c212,285,219,289,221,294c228,293,232,299,238,295c244,301,256,306,258,306c260,308,262,313,262,316c261,331,245,335,244,349c244,352,246,352,246,355c246,356,245,379,234,386c231,386,211,394,210,399c209,403,211,405,211,410c210,411,207,420,201,423c202,431,194,440,193,440c187,442,182,437,179,438c179,441,186,448,186,449c186,452,183,455,182,456c181,458,169,459,168,460c168,462,169,464,168,467c166,470,162,467,160,467c160,470,159,471,161,473c163,473,165,473,166,474c165,477,164,475,164,476c151,471,137,466,125,459c124,459,120,455,120,451c120,449,122,440,122,438c122,436,118,418,118,408c120,390,116,368,114,366c110,357,91,355,87,346c85,334,63,312,63,302c64,301,68,299,68,297c68,295,65,294,65,293c64,288,68,280,68,280c68,280,79,269,80,268c80,268,77,250,77,249c76,244,76,242,73,242c71,242,67,244,67,250c64,251,56,246,56,246c54,242,44,240,46,232c43,231,40,224,37,223c37,223,24,220,23,220c17,209,1,212,0,212c1,208,0,202,1,199c2,199,29,195,35,187xm416,414l408,414c408,409,410,410,412,404c413,400,415,393,412,392c412,386,410,385,412,374c412,365,406,360,408,350c406,348,410,345,413,342c418,332,419,327,421,319c421,317,422,316,421,315c419,309,417,305,413,301c412,298,409,297,408,295c406,294,405,290,405,289c405,287,405,286,406,284l406,276c408,275,409,272,409,271c409,268,406,264,404,264c401,262,397,265,393,264c389,262,389,255,384,254c377,253,370,257,365,258c362,260,360,262,357,262c356,262,353,260,351,260c348,260,337,262,335,264c331,264,320,254,319,253c316,251,313,251,312,250c311,247,311,245,309,242c308,239,305,236,303,234c300,232,296,228,295,225c295,224,296,224,296,223c296,220,294,218,294,217c294,214,296,213,298,212l298,207c298,205,300,194,299,192c299,191,296,191,296,188c296,185,297,183,299,180c300,179,305,173,305,172c307,170,307,168,307,166c308,165,309,163,312,162c313,161,313,159,315,159c316,158,317,157,319,157c324,154,325,151,328,147c328,143,328,141,331,140c332,137,332,135,335,133c337,130,341,132,344,128c344,126,345,124,345,122c345,119,343,115,341,115c339,115,336,118,335,115l335,113c335,111,332,108,332,107c332,106,335,103,336,100l336,91c339,85,346,88,353,88l356,88c361,88,365,89,366,85l366,77c366,75,364,71,363,70c360,69,356,70,355,67c356,62,361,66,364,65c365,65,365,62,366,60c368,60,369,62,370,62c372,62,374,60,376,59c377,58,378,55,380,54c386,54,394,41,395,40c410,52,419,71,431,86l428,82c426,82,425,82,425,81c423,81,422,78,421,78l420,80c418,85,421,86,424,88c425,89,425,92,426,93c427,93,430,95,432,95c433,96,434,96,435,98c438,99,442,99,442,102c441,103,437,100,435,103c435,104,437,104,437,106c437,108,434,111,432,111c432,110,433,108,433,107c433,104,427,100,425,99c423,97,421,97,420,96c418,95,414,92,413,91c410,88,409,84,405,84c404,84,402,85,401,87c400,87,396,89,394,89c390,89,389,88,386,88c385,88,385,89,384,91l384,93c384,95,380,95,378,96c376,97,369,104,369,106c369,107,370,107,370,109c370,110,360,118,360,118c356,118,348,117,348,121c348,124,352,125,355,125l363,125c364,124,365,122,366,122c368,122,370,120,372,120c374,118,378,117,381,117c381,117,393,115,394,115c397,115,401,117,404,117c405,117,406,115,408,115c410,115,412,117,413,118c413,119,412,119,413,121l413,125c413,126,410,129,410,131c410,132,413,133,414,133c415,135,418,135,420,135l424,135c425,135,429,136,430,137c431,139,431,141,434,143l438,143c442,143,445,147,447,146c451,146,449,141,450,139c450,134,459,134,463,137c479,171,487,208,487,247c487,290,476,333,455,371c445,390,432,407,418,422l416,414xm365,32c365,33,372,39,373,41c374,47,380,47,380,48c380,51,376,52,376,55c373,56,368,55,363,55c361,56,358,59,356,56c354,55,357,55,357,54c357,52,356,52,356,51c356,49,357,48,357,45c358,44,361,45,363,43c363,41,361,38,360,38c355,38,350,31,353,27c353,26,359,20,360,19c363,20,366,22,369,24c369,25,365,31,365,32xm347,36c349,36,355,38,353,40c351,42,350,49,347,49c344,51,339,55,336,51c336,48,337,46,337,43c337,41,339,41,341,41c343,38,345,36,347,36xm102,78c101,78,100,76,99,76c97,76,96,77,95,78c95,80,96,80,96,81c93,84,94,88,97,88c98,88,100,82,104,81c105,82,105,82,106,82c108,81,108,77,105,77c104,77,104,78,102,78xm88,77c86,77,82,77,81,78c80,78,80,81,79,82c79,84,77,85,76,87c75,87,69,95,73,95c75,95,79,92,79,91c80,86,82,84,85,81c88,80,89,80,89,77l88,77xm116,87l112,87c110,87,109,85,109,87c112,88,118,89,118,87c118,85,117,87,116,87xm101,92l93,92c92,93,91,92,91,95c91,97,93,96,95,96c99,95,101,93,104,92c102,91,102,92,101,92xm406,96c404,96,405,92,406,92c407,92,406,91,408,92c408,93,408,95,406,96xm405,99c408,97,409,100,408,106c408,107,404,110,402,106c404,104,402,102,402,99l405,99xm420,113c421,111,423,113,426,113l432,113c430,114,430,117,429,118c425,117,422,115,420,113xm106,242c108,240,106,236,105,236c102,238,104,242,106,242xe" fillcolor="black" stroked="f" o:allowincell="f" style="position:absolute;left:11405;top:-711;width:275;height:269;mso-wrap-style:none;v-text-anchor:middle">
                        <v:fill o:detectmouseclick="t" type="solid" color2="white"/>
                        <v:stroke color="black" weight="10800" joinstyle="round" endcap="flat"/>
                        <w10:wrap type="none"/>
                      </v:shape>
                      <v:oval id="shape_0" stroked="t" o:allowincell="f" style="position:absolute;left:11403;top:-717;width:283;height:283;mso-wrap-style:none;v-text-anchor:middle">
                        <v:fill o:detectmouseclick="t" on="false"/>
                        <v:stroke color="black" weight="12600" joinstyle="round" endcap="flat"/>
                        <w10:wrap type="none"/>
                      </v:oval>
                    </v:group>
                  </w:pict>
                </mc:Fallback>
              </mc:AlternateContent>
            </w:r>
            <w:r>
              <w:rPr>
                <w:rFonts w:ascii="Arial" w:hAnsi="Arial"/>
                <w:sz w:val="40"/>
                <w:szCs w:val="40"/>
              </w:rPr>
              <w:t>John Marcus Aziz</w:t>
            </w:r>
          </w:p>
          <w:p>
            <w:pPr>
              <w:pStyle w:val="Heading1"/>
              <w:spacing w:before="0" w:after="60"/>
              <w:ind w:left="0" w:right="0" w:hanging="0"/>
              <w:contextualSpacing/>
              <w:jc w:val="center"/>
              <w:rPr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Lake Forest, IL 60045  |  773.457.9765</w:t>
            </w:r>
          </w:p>
        </w:tc>
        <w:tc>
          <w:tcPr>
            <w:tcW w:w="569" w:type="dxa"/>
            <w:tcBorders/>
          </w:tcPr>
          <w:p>
            <w:pPr>
              <w:pStyle w:val="Heading4"/>
              <w:spacing w:before="0" w:after="60"/>
              <w:ind w:left="0" w:right="0" w:hanging="0"/>
              <w:contextualSpacing/>
              <w:jc w:val="right"/>
              <w:rPr>
                <w:rFonts w:eastAsia="Cambria" w:cs="DejaVu Sans"/>
                <w:bCs/>
                <w:i/>
                <w:i/>
                <w:color w:val="4F81BD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DejaVu Sans"/>
                <w:bCs/>
                <w:i/>
                <w:color w:val="4F81BD"/>
                <w:kern w:val="0"/>
                <w:sz w:val="18"/>
                <w:szCs w:val="18"/>
                <w:lang w:val="en-US" w:eastAsia="en-US" w:bidi="ar-SA"/>
              </w:rPr>
            </w:r>
          </w:p>
        </w:tc>
        <w:tc>
          <w:tcPr>
            <w:tcW w:w="3421" w:type="dxa"/>
            <w:tcBorders/>
          </w:tcPr>
          <w:p>
            <w:pPr>
              <w:pStyle w:val="Heading4"/>
              <w:spacing w:before="0" w:after="60"/>
              <w:ind w:left="0" w:right="0" w:hanging="0"/>
              <w:contextualSpacing/>
              <w:jc w:val="right"/>
              <w:rPr>
                <w:rFonts w:ascii="Arial" w:hAnsi="Arial" w:eastAsia="Cambria" w:cs="DejaVu Sans"/>
                <w:bCs/>
                <w:i/>
                <w:i/>
                <w:color w:val="4F81BD"/>
                <w:kern w:val="0"/>
                <w:lang w:val="en-US" w:eastAsia="en-US" w:bidi="ar-SA"/>
              </w:rPr>
            </w:pPr>
            <w:hyperlink r:id="rId2">
              <w:r>
                <w:rPr>
                  <w:rStyle w:val="InternetLink"/>
                  <w:rFonts w:eastAsia="Cambria" w:cs="DejaVu Sans" w:ascii="Arial" w:hAnsi="Arial"/>
                  <w:bCs/>
                  <w:i/>
                  <w:color w:val="4F81BD"/>
                  <w:kern w:val="0"/>
                  <w:lang w:val="en-US" w:eastAsia="en-US" w:bidi="ar-SA"/>
                </w:rPr>
                <w:t>h</w:t>
              </w:r>
            </w:hyperlink>
            <w:r>
              <w:rPr>
                <w:rFonts w:eastAsia="Cambria" w:cs="DejaVu Sans" w:ascii="Arial" w:hAnsi="Arial"/>
                <w:bCs/>
                <w:i/>
                <w:color w:val="4F81BD"/>
                <w:kern w:val="0"/>
                <w:lang w:val="en-US" w:eastAsia="en-US" w:bidi="ar-SA"/>
              </w:rPr>
              <w:t>ttps://www.johnmarcus.aziz</w:t>
            </w:r>
          </w:p>
        </w:tc>
      </w:tr>
      <w:tr>
        <w:trPr/>
        <w:tc>
          <w:tcPr>
            <w:tcW w:w="6270" w:type="dxa"/>
            <w:vMerge w:val="continue"/>
            <w:tcBorders/>
            <w:vAlign w:val="center"/>
          </w:tcPr>
          <w:p>
            <w:pPr>
              <w:pStyle w:val="Heading1"/>
              <w:spacing w:before="0" w:after="60"/>
              <w:ind w:left="0" w:right="0" w:hanging="0"/>
              <w:contextualSpacing/>
              <w:jc w:val="center"/>
              <w:rPr>
                <w:rFonts w:ascii="Arial" w:hAnsi="Arial"/>
                <w:sz w:val="40"/>
                <w:szCs w:val="40"/>
              </w:rPr>
            </w:pPr>
            <w:r>
              <w:rPr>
                <w:rFonts w:ascii="Arial" w:hAnsi="Arial"/>
                <w:sz w:val="40"/>
                <w:szCs w:val="40"/>
              </w:rPr>
            </w:r>
          </w:p>
        </w:tc>
        <w:tc>
          <w:tcPr>
            <w:tcW w:w="569" w:type="dxa"/>
            <w:tcBorders/>
          </w:tcPr>
          <w:p>
            <w:pPr>
              <w:pStyle w:val="Heading4"/>
              <w:spacing w:before="0" w:after="60"/>
              <w:ind w:left="0" w:right="0" w:hanging="0"/>
              <w:contextualSpacing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</w:r>
          </w:p>
        </w:tc>
        <w:tc>
          <w:tcPr>
            <w:tcW w:w="3421" w:type="dxa"/>
            <w:tcBorders/>
          </w:tcPr>
          <w:p>
            <w:pPr>
              <w:pStyle w:val="Heading4"/>
              <w:spacing w:before="0" w:after="60"/>
              <w:ind w:left="0" w:right="0" w:hanging="0"/>
              <w:contextualSpacing/>
              <w:jc w:val="right"/>
              <w:rPr/>
            </w:pPr>
            <w:hyperlink r:id="rId3">
              <w:r>
                <w:rPr>
                  <w:rStyle w:val="InternetLink"/>
                  <w:rFonts w:ascii="Arial" w:hAnsi="Arial"/>
                </w:rPr>
                <w:t>LinkedIn</w:t>
              </w:r>
            </w:hyperlink>
          </w:p>
        </w:tc>
      </w:tr>
      <w:tr>
        <w:trPr/>
        <w:tc>
          <w:tcPr>
            <w:tcW w:w="6270" w:type="dxa"/>
            <w:vMerge w:val="continue"/>
            <w:tcBorders/>
            <w:vAlign w:val="center"/>
          </w:tcPr>
          <w:p>
            <w:pPr>
              <w:pStyle w:val="Heading1"/>
              <w:spacing w:before="0" w:after="60"/>
              <w:ind w:left="0" w:right="0" w:hanging="0"/>
              <w:contextualSpacing/>
              <w:jc w:val="center"/>
              <w:rPr>
                <w:rFonts w:ascii="Arial" w:hAnsi="Arial"/>
                <w:sz w:val="40"/>
                <w:szCs w:val="40"/>
              </w:rPr>
            </w:pPr>
            <w:r>
              <w:rPr>
                <w:rFonts w:ascii="Arial" w:hAnsi="Arial"/>
                <w:sz w:val="40"/>
                <w:szCs w:val="40"/>
              </w:rPr>
            </w:r>
          </w:p>
        </w:tc>
        <w:tc>
          <w:tcPr>
            <w:tcW w:w="569" w:type="dxa"/>
            <w:tcBorders/>
          </w:tcPr>
          <w:p>
            <w:pPr>
              <w:pStyle w:val="Heading4"/>
              <w:spacing w:before="0" w:after="60"/>
              <w:ind w:left="0" w:right="0" w:hanging="0"/>
              <w:contextualSpacing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</w:r>
          </w:p>
        </w:tc>
        <w:tc>
          <w:tcPr>
            <w:tcW w:w="3421" w:type="dxa"/>
            <w:tcBorders/>
          </w:tcPr>
          <w:p>
            <w:pPr>
              <w:pStyle w:val="Heading4"/>
              <w:spacing w:before="0" w:after="60"/>
              <w:ind w:left="0" w:right="0" w:hanging="0"/>
              <w:contextualSpacing/>
              <w:jc w:val="right"/>
              <w:rPr/>
            </w:pPr>
            <w:hyperlink r:id="rId4">
              <w:r>
                <w:rPr>
                  <w:rStyle w:val="InternetLink"/>
                  <w:rFonts w:ascii="Arial" w:hAnsi="Arial"/>
                </w:rPr>
                <w:t>Email</w:t>
              </w:r>
            </w:hyperlink>
          </w:p>
        </w:tc>
      </w:tr>
      <w:tr>
        <w:trPr/>
        <w:tc>
          <w:tcPr>
            <w:tcW w:w="6270" w:type="dxa"/>
            <w:vMerge w:val="continue"/>
            <w:tcBorders/>
            <w:vAlign w:val="center"/>
          </w:tcPr>
          <w:p>
            <w:pPr>
              <w:pStyle w:val="Heading1"/>
              <w:spacing w:before="0" w:after="60"/>
              <w:ind w:left="0" w:right="0" w:hanging="0"/>
              <w:contextualSpacing/>
              <w:jc w:val="center"/>
              <w:rPr>
                <w:rFonts w:ascii="Arial" w:hAnsi="Arial"/>
                <w:sz w:val="40"/>
                <w:szCs w:val="40"/>
              </w:rPr>
            </w:pPr>
            <w:r>
              <w:rPr>
                <w:rFonts w:ascii="Arial" w:hAnsi="Arial"/>
                <w:sz w:val="40"/>
                <w:szCs w:val="40"/>
              </w:rPr>
            </w:r>
          </w:p>
        </w:tc>
        <w:tc>
          <w:tcPr>
            <w:tcW w:w="569" w:type="dxa"/>
            <w:tcBorders/>
          </w:tcPr>
          <w:p>
            <w:pPr>
              <w:pStyle w:val="Heading4"/>
              <w:spacing w:before="0" w:after="60"/>
              <w:ind w:left="0" w:right="0" w:hanging="0"/>
              <w:contextualSpacing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</w:r>
          </w:p>
        </w:tc>
        <w:tc>
          <w:tcPr>
            <w:tcW w:w="3421" w:type="dxa"/>
            <w:tcBorders/>
          </w:tcPr>
          <w:p>
            <w:pPr>
              <w:pStyle w:val="Heading4"/>
              <w:spacing w:before="0" w:after="60"/>
              <w:ind w:left="0" w:right="0" w:hanging="0"/>
              <w:contextualSpacing/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>GitHub</w:t>
            </w:r>
          </w:p>
        </w:tc>
      </w:tr>
    </w:tbl>
    <w:p>
      <w:pPr>
        <w:pStyle w:val="FirstParagraph"/>
        <w:spacing w:before="144" w:after="288"/>
        <w:ind w:left="0" w:right="0" w:hanging="0"/>
        <w:contextualSpacing/>
        <w:rPr/>
      </w:pPr>
      <w:bookmarkStart w:id="0" w:name="X8587f745545bcc2ffae5e3a2ca8370b257ba424"/>
      <w:bookmarkEnd w:id="0"/>
      <w:r>
        <w:rPr>
          <w:rFonts w:ascii="Arial" w:hAnsi="Arial"/>
        </w:rPr>
        <w:t xml:space="preserve">A multiple, artificial intelligence (AI) patent holder </w:t>
      </w:r>
      <w:r>
        <w:rPr>
          <w:rFonts w:ascii="Arial" w:hAnsi="Arial"/>
        </w:rPr>
        <w:t xml:space="preserve">and entrepreneur </w:t>
      </w:r>
      <w:r>
        <w:rPr>
          <w:rFonts w:ascii="Arial" w:hAnsi="Arial"/>
        </w:rPr>
        <w:t>specializ</w:t>
      </w:r>
      <w:r>
        <w:rPr>
          <w:rFonts w:ascii="Arial" w:hAnsi="Arial"/>
        </w:rPr>
        <w:t>ing</w:t>
      </w:r>
      <w:r>
        <w:rPr>
          <w:rFonts w:ascii="Arial" w:hAnsi="Arial"/>
        </w:rPr>
        <w:t xml:space="preserve"> in </w:t>
      </w:r>
      <w:r>
        <w:rPr>
          <w:rFonts w:ascii="Arial" w:hAnsi="Arial"/>
        </w:rPr>
        <w:t xml:space="preserve">building complex </w:t>
      </w:r>
      <w:r>
        <w:rPr>
          <w:rFonts w:ascii="Arial" w:hAnsi="Arial"/>
        </w:rPr>
        <w:t xml:space="preserve">solutions and products that embrace </w:t>
      </w:r>
      <w:r>
        <w:rPr>
          <w:rFonts w:ascii="Arial" w:hAnsi="Arial"/>
        </w:rPr>
        <w:t>emerging technologies</w:t>
      </w:r>
      <w:r>
        <w:rPr>
          <w:rFonts w:ascii="Arial" w:hAnsi="Arial"/>
        </w:rPr>
        <w:t xml:space="preserve">. </w:t>
      </w:r>
      <w:r>
        <w:rPr>
          <w:rFonts w:ascii="Arial" w:hAnsi="Arial"/>
        </w:rPr>
        <w:t>P</w:t>
      </w:r>
      <w:r>
        <w:rPr>
          <w:rFonts w:ascii="Arial" w:hAnsi="Arial"/>
        </w:rPr>
        <w:t xml:space="preserve">roficient in a number of programming languages, infrastructure platforms, and service applications with an emphasis </w:t>
      </w:r>
      <w:r>
        <w:rPr>
          <w:rFonts w:ascii="Arial" w:hAnsi="Arial"/>
        </w:rPr>
        <w:t xml:space="preserve">on </w:t>
      </w:r>
      <w:r>
        <w:rPr>
          <w:rFonts w:ascii="Arial" w:hAnsi="Arial"/>
        </w:rPr>
        <w:t xml:space="preserve">DevOps and Continuous Integration/Continuous Delivery (CI/CD). </w:t>
      </w:r>
      <w:r>
        <w:rPr>
          <w:rFonts w:ascii="Arial" w:hAnsi="Arial"/>
        </w:rPr>
        <w:t>I believe that my combination of experience, dedication, and thirst for knowledge; coupled with my exposure to fast-pace rapid deployments, makes me a great candidate for your organization.</w:t>
      </w:r>
    </w:p>
    <w:p>
      <w:pPr>
        <w:pStyle w:val="Heading2"/>
        <w:spacing w:before="0" w:after="60"/>
        <w:ind w:left="0" w:right="0" w:hanging="0"/>
        <w:contextualSpacing/>
        <w:rPr>
          <w:rFonts w:ascii="Arial" w:hAnsi="Arial"/>
        </w:rPr>
      </w:pPr>
      <w:bookmarkStart w:id="1" w:name="objective"/>
      <w:bookmarkEnd w:id="1"/>
      <w:r>
        <w:rPr>
          <w:rFonts w:ascii="Arial" w:hAnsi="Arial"/>
        </w:rPr>
        <w:t>Digital Tran</w:t>
      </w:r>
      <w:r>
        <w:rPr>
          <w:rFonts w:ascii="Arial" w:hAnsi="Arial"/>
        </w:rPr>
        <w:t>s</w:t>
      </w:r>
      <w:r>
        <w:rPr>
          <w:rFonts w:ascii="Arial" w:hAnsi="Arial"/>
        </w:rPr>
        <w:t>formation Innovators Group (DTIG)</w:t>
      </w:r>
    </w:p>
    <w:tbl>
      <w:tblPr>
        <w:tblW w:w="5000" w:type="pct"/>
        <w:jc w:val="left"/>
        <w:tblInd w:w="0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7563"/>
        <w:gridCol w:w="2697"/>
      </w:tblGrid>
      <w:tr>
        <w:trPr>
          <w:trHeight w:val="690" w:hRule="atLeast"/>
        </w:trPr>
        <w:tc>
          <w:tcPr>
            <w:tcW w:w="7563" w:type="dxa"/>
            <w:tcBorders/>
          </w:tcPr>
          <w:p>
            <w:pPr>
              <w:pStyle w:val="Heading3"/>
              <w:widowControl w:val="false"/>
              <w:spacing w:before="144" w:after="288"/>
              <w:ind w:left="0" w:right="0" w:hanging="0"/>
              <w:contextualSpacing/>
              <w:rPr>
                <w:rFonts w:ascii="Arial" w:hAnsi="Arial"/>
                <w:b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>Co-Founder, Senior Enterprise and Solutions Architect</w:t>
            </w:r>
          </w:p>
        </w:tc>
        <w:tc>
          <w:tcPr>
            <w:tcW w:w="2697" w:type="dxa"/>
            <w:tcBorders/>
          </w:tcPr>
          <w:p>
            <w:pPr>
              <w:pStyle w:val="FirstParagraph"/>
              <w:widowControl w:val="false"/>
              <w:spacing w:before="144" w:after="288"/>
              <w:ind w:left="0" w:right="0" w:hanging="0"/>
              <w:contextualSpacing/>
              <w:jc w:val="right"/>
              <w:rPr>
                <w:rFonts w:ascii="Arial" w:hAnsi="Arial"/>
                <w:i/>
                <w:i/>
                <w:iCs/>
              </w:rPr>
            </w:pPr>
            <w:r>
              <w:rPr>
                <w:rFonts w:ascii="Arial" w:hAnsi="Arial"/>
                <w:i/>
                <w:iCs/>
              </w:rPr>
              <w:t>2017 - present</w:t>
            </w:r>
          </w:p>
        </w:tc>
      </w:tr>
    </w:tbl>
    <w:p>
      <w:pPr>
        <w:pStyle w:val="TextBody"/>
        <w:spacing w:before="144" w:after="288"/>
        <w:ind w:left="0" w:right="0" w:hanging="0"/>
        <w:contextualSpacing/>
        <w:rPr>
          <w:rFonts w:ascii="Arial" w:hAnsi="Arial"/>
        </w:rPr>
      </w:pPr>
      <w:r>
        <w:rPr>
          <w:rFonts w:ascii="Arial" w:hAnsi="Arial"/>
        </w:rPr>
        <w:t xml:space="preserve">Bootstrapped </w:t>
      </w:r>
      <w:r>
        <w:rPr>
          <w:rFonts w:ascii="Arial" w:hAnsi="Arial"/>
        </w:rPr>
        <w:t xml:space="preserve">IT digital transformation services consulting company </w:t>
      </w:r>
      <w:r>
        <w:rPr>
          <w:rFonts w:ascii="Arial" w:hAnsi="Arial"/>
        </w:rPr>
        <w:t xml:space="preserve">at the grassroots to </w:t>
      </w:r>
      <w:r>
        <w:rPr>
          <w:rFonts w:ascii="Arial" w:hAnsi="Arial"/>
        </w:rPr>
        <w:t xml:space="preserve">averaging $1M in yearly revenue </w:t>
      </w:r>
      <w:r>
        <w:rPr>
          <w:rFonts w:ascii="Arial" w:hAnsi="Arial"/>
        </w:rPr>
        <w:t>and five employees</w:t>
      </w:r>
      <w:r>
        <w:rPr>
          <w:rFonts w:ascii="Arial" w:hAnsi="Arial"/>
        </w:rPr>
        <w:t>. Spun-off two, separate companies with combined $5 million valuation and strong Intellectual Property (IP) patent portfolio.</w:t>
      </w:r>
    </w:p>
    <w:tbl>
      <w:tblPr>
        <w:tblW w:w="5000" w:type="pct"/>
        <w:jc w:val="left"/>
        <w:tblInd w:w="0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565"/>
        <w:gridCol w:w="2565"/>
        <w:gridCol w:w="2565"/>
        <w:gridCol w:w="2565"/>
      </w:tblGrid>
      <w:tr>
        <w:trPr/>
        <w:tc>
          <w:tcPr>
            <w:tcW w:w="2565" w:type="dxa"/>
            <w:tcBorders/>
            <w:shd w:fill="3465A4" w:val="clear"/>
          </w:tcPr>
          <w:p>
            <w:pPr>
              <w:pStyle w:val="TextBody"/>
              <w:widowControl w:val="false"/>
              <w:spacing w:before="144" w:after="288"/>
              <w:ind w:left="0" w:right="0" w:hanging="0"/>
              <w:contextualSpacing/>
              <w:jc w:val="center"/>
              <w:rPr>
                <w:rFonts w:ascii="Arial" w:hAnsi="Arial"/>
                <w:color w:val="DDDDDD"/>
              </w:rPr>
            </w:pPr>
            <w:r>
              <w:rPr>
                <w:rFonts w:ascii="Arial" w:hAnsi="Arial"/>
                <w:color w:val="DDDDDD"/>
              </w:rPr>
              <w:t>Orchestration</w:t>
            </w:r>
          </w:p>
        </w:tc>
        <w:tc>
          <w:tcPr>
            <w:tcW w:w="2565" w:type="dxa"/>
            <w:tcBorders/>
            <w:shd w:fill="3465A4" w:val="clear"/>
          </w:tcPr>
          <w:p>
            <w:pPr>
              <w:pStyle w:val="TextBody"/>
              <w:widowControl w:val="false"/>
              <w:spacing w:before="144" w:after="288"/>
              <w:ind w:left="0" w:right="0" w:hanging="0"/>
              <w:contextualSpacing/>
              <w:jc w:val="center"/>
              <w:rPr>
                <w:rFonts w:ascii="Arial" w:hAnsi="Arial"/>
                <w:color w:val="DDDDDD"/>
              </w:rPr>
            </w:pPr>
            <w:r>
              <w:rPr>
                <w:rFonts w:ascii="Arial" w:hAnsi="Arial"/>
                <w:color w:val="DDDDDD"/>
              </w:rPr>
              <w:t>Containerization</w:t>
            </w:r>
          </w:p>
        </w:tc>
        <w:tc>
          <w:tcPr>
            <w:tcW w:w="2565" w:type="dxa"/>
            <w:tcBorders/>
            <w:shd w:fill="3465A4" w:val="clear"/>
          </w:tcPr>
          <w:p>
            <w:pPr>
              <w:pStyle w:val="TextBody"/>
              <w:widowControl w:val="false"/>
              <w:spacing w:before="144" w:after="288"/>
              <w:ind w:left="0" w:right="0" w:hanging="0"/>
              <w:contextualSpacing/>
              <w:jc w:val="center"/>
              <w:rPr>
                <w:rFonts w:ascii="Arial" w:hAnsi="Arial"/>
                <w:color w:val="DDDDDD"/>
              </w:rPr>
            </w:pPr>
            <w:r>
              <w:rPr>
                <w:rFonts w:ascii="Arial" w:hAnsi="Arial"/>
                <w:color w:val="DDDDDD"/>
              </w:rPr>
              <w:t>Virtualization</w:t>
            </w:r>
          </w:p>
        </w:tc>
        <w:tc>
          <w:tcPr>
            <w:tcW w:w="2565" w:type="dxa"/>
            <w:tcBorders/>
            <w:shd w:fill="3465A4" w:val="clear"/>
          </w:tcPr>
          <w:p>
            <w:pPr>
              <w:pStyle w:val="TextBody"/>
              <w:widowControl w:val="false"/>
              <w:spacing w:before="144" w:after="288"/>
              <w:ind w:left="0" w:right="0" w:hanging="0"/>
              <w:contextualSpacing/>
              <w:jc w:val="center"/>
              <w:rPr>
                <w:rFonts w:ascii="Arial" w:hAnsi="Arial"/>
                <w:color w:val="DDDDDD"/>
              </w:rPr>
            </w:pPr>
            <w:r>
              <w:rPr>
                <w:rFonts w:ascii="Arial" w:hAnsi="Arial"/>
                <w:color w:val="DDDDDD"/>
              </w:rPr>
              <w:t>DevOps</w:t>
            </w:r>
          </w:p>
        </w:tc>
      </w:tr>
      <w:tr>
        <w:trPr/>
        <w:tc>
          <w:tcPr>
            <w:tcW w:w="2565" w:type="dxa"/>
            <w:tcBorders/>
            <w:shd w:fill="3465A4" w:val="clear"/>
          </w:tcPr>
          <w:p>
            <w:pPr>
              <w:pStyle w:val="TextBody"/>
              <w:widowControl w:val="false"/>
              <w:spacing w:before="144" w:after="288"/>
              <w:ind w:left="0" w:right="0" w:hanging="0"/>
              <w:contextualSpacing/>
              <w:jc w:val="center"/>
              <w:rPr>
                <w:rFonts w:ascii="Arial" w:hAnsi="Arial"/>
                <w:color w:val="DDDDDD"/>
              </w:rPr>
            </w:pPr>
            <w:r>
              <w:rPr>
                <w:rFonts w:ascii="Arial" w:hAnsi="Arial"/>
                <w:color w:val="DDDDDD"/>
              </w:rPr>
              <w:t>CI/CD</w:t>
            </w:r>
          </w:p>
        </w:tc>
        <w:tc>
          <w:tcPr>
            <w:tcW w:w="2565" w:type="dxa"/>
            <w:tcBorders/>
            <w:shd w:fill="3465A4" w:val="clear"/>
          </w:tcPr>
          <w:p>
            <w:pPr>
              <w:pStyle w:val="TextBody"/>
              <w:widowControl w:val="false"/>
              <w:spacing w:before="144" w:after="288"/>
              <w:ind w:left="0" w:right="0" w:hanging="0"/>
              <w:contextualSpacing/>
              <w:jc w:val="center"/>
              <w:rPr>
                <w:rFonts w:ascii="Arial" w:hAnsi="Arial"/>
                <w:color w:val="DDDDDD"/>
              </w:rPr>
            </w:pPr>
            <w:r>
              <w:rPr>
                <w:rFonts w:ascii="Arial" w:hAnsi="Arial"/>
                <w:color w:val="DDDDDD"/>
              </w:rPr>
              <w:t>Software Development</w:t>
            </w:r>
          </w:p>
        </w:tc>
        <w:tc>
          <w:tcPr>
            <w:tcW w:w="2565" w:type="dxa"/>
            <w:tcBorders/>
            <w:shd w:fill="3465A4" w:val="clear"/>
          </w:tcPr>
          <w:p>
            <w:pPr>
              <w:pStyle w:val="TableContents"/>
              <w:widowControl w:val="false"/>
              <w:spacing w:before="144" w:after="288"/>
              <w:ind w:left="0" w:right="0" w:hanging="0"/>
              <w:contextualSpacing/>
              <w:jc w:val="center"/>
              <w:rPr>
                <w:rFonts w:ascii="Arial" w:hAnsi="Arial"/>
                <w:color w:val="DDDDDD"/>
              </w:rPr>
            </w:pPr>
            <w:r>
              <w:rPr>
                <w:rFonts w:ascii="Arial" w:hAnsi="Arial"/>
                <w:color w:val="DDDDDD"/>
              </w:rPr>
            </w:r>
          </w:p>
        </w:tc>
        <w:tc>
          <w:tcPr>
            <w:tcW w:w="2565" w:type="dxa"/>
            <w:tcBorders/>
            <w:shd w:fill="3465A4" w:val="clear"/>
          </w:tcPr>
          <w:p>
            <w:pPr>
              <w:pStyle w:val="TableContents"/>
              <w:widowControl w:val="false"/>
              <w:spacing w:before="144" w:after="288"/>
              <w:ind w:left="0" w:right="0" w:hanging="0"/>
              <w:contextualSpacing/>
              <w:jc w:val="center"/>
              <w:rPr>
                <w:rFonts w:ascii="Arial" w:hAnsi="Arial"/>
                <w:color w:val="DDDDDD"/>
              </w:rPr>
            </w:pPr>
            <w:r>
              <w:rPr>
                <w:rFonts w:ascii="Arial" w:hAnsi="Arial"/>
                <w:color w:val="DDDDDD"/>
              </w:rPr>
            </w:r>
          </w:p>
        </w:tc>
      </w:tr>
    </w:tbl>
    <w:p>
      <w:pPr>
        <w:pStyle w:val="Normal"/>
        <w:numPr>
          <w:ilvl w:val="0"/>
          <w:numId w:val="2"/>
        </w:numPr>
        <w:spacing w:before="144" w:after="288"/>
        <w:ind w:left="0" w:right="0" w:hanging="0"/>
        <w:contextualSpacing/>
        <w:rPr>
          <w:rFonts w:ascii="Arial" w:hAnsi="Arial"/>
        </w:rPr>
      </w:pPr>
      <w:r>
        <w:rPr>
          <w:rFonts w:ascii="Arial" w:hAnsi="Arial"/>
        </w:rPr>
        <w:t xml:space="preserve">Led all facets of corporate formation; legal, operations, sales, marketing, human resources, and technical implementations </w:t>
      </w:r>
      <w:r>
        <w:rPr>
          <w:rFonts w:ascii="Arial" w:hAnsi="Arial"/>
        </w:rPr>
        <w:t>at the grassroots</w:t>
      </w:r>
      <w:r>
        <w:rPr>
          <w:rFonts w:ascii="Arial" w:hAnsi="Arial"/>
        </w:rPr>
        <w:t>.</w:t>
      </w:r>
    </w:p>
    <w:p>
      <w:pPr>
        <w:pStyle w:val="Normal"/>
        <w:numPr>
          <w:ilvl w:val="0"/>
          <w:numId w:val="2"/>
        </w:numPr>
        <w:spacing w:before="144" w:after="288"/>
        <w:ind w:left="0" w:right="0" w:hanging="0"/>
        <w:contextualSpacing/>
        <w:rPr>
          <w:rFonts w:ascii="Arial" w:hAnsi="Arial"/>
        </w:rPr>
      </w:pPr>
      <w:r>
        <w:rPr>
          <w:rFonts w:ascii="Arial" w:hAnsi="Arial"/>
        </w:rPr>
        <w:t>Responsible for all DTIG client, B2B, and C2C relationships, including multi-year partnerships with Tahoe Partners and Improving Consulting</w:t>
      </w:r>
    </w:p>
    <w:p>
      <w:pPr>
        <w:pStyle w:val="Normal"/>
        <w:numPr>
          <w:ilvl w:val="0"/>
          <w:numId w:val="2"/>
        </w:numPr>
        <w:spacing w:before="144" w:after="288"/>
        <w:ind w:left="0" w:right="0" w:hanging="0"/>
        <w:contextualSpacing/>
        <w:rPr>
          <w:rFonts w:ascii="Arial" w:hAnsi="Arial"/>
        </w:rPr>
      </w:pPr>
      <w:r>
        <w:rPr>
          <w:rFonts w:ascii="Arial" w:hAnsi="Arial"/>
        </w:rPr>
        <w:t>Primary architect for all internal and client enterprise- and cloud-related projects.</w:t>
      </w:r>
    </w:p>
    <w:p>
      <w:pPr>
        <w:pStyle w:val="Normal"/>
        <w:numPr>
          <w:ilvl w:val="0"/>
          <w:numId w:val="0"/>
        </w:numPr>
        <w:spacing w:before="144" w:after="288"/>
        <w:ind w:left="0" w:right="0" w:hanging="0"/>
        <w:contextualSpacing/>
        <w:jc w:val="center"/>
        <w:rPr>
          <w:rFonts w:ascii="Arial" w:hAnsi="Arial"/>
        </w:rPr>
      </w:pPr>
      <w:r>
        <w:rPr>
          <w:rFonts w:ascii="Arial" w:hAnsi="Arial"/>
        </w:rPr>
      </w:r>
      <w:bookmarkStart w:id="2" w:name="X26f5fd953e0697ff7c8cdcc2b37b69821423af9"/>
      <w:bookmarkStart w:id="3" w:name="X6fcf4d3953ed287818a3f38f9e5e04c41a10033"/>
      <w:bookmarkStart w:id="4" w:name="X26f5fd953e0697ff7c8cdcc2b37b69821423af9"/>
      <w:bookmarkStart w:id="5" w:name="X6fcf4d3953ed287818a3f38f9e5e04c41a10033"/>
      <w:bookmarkEnd w:id="4"/>
      <w:bookmarkEnd w:id="5"/>
    </w:p>
    <w:p>
      <w:pPr>
        <w:pStyle w:val="Heading2"/>
        <w:spacing w:before="144" w:after="288"/>
        <w:ind w:left="0" w:right="0" w:hanging="0"/>
        <w:contextualSpacing/>
        <w:rPr>
          <w:rFonts w:ascii="Arial" w:hAnsi="Arial"/>
        </w:rPr>
      </w:pPr>
      <w:r>
        <w:rPr>
          <w:rFonts w:ascii="Arial" w:hAnsi="Arial"/>
        </w:rPr>
        <w:t>VisualQ</w:t>
      </w:r>
    </w:p>
    <w:tbl>
      <w:tblPr>
        <w:tblW w:w="5000" w:type="pct"/>
        <w:jc w:val="left"/>
        <w:tblInd w:w="0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5130"/>
        <w:gridCol w:w="5130"/>
      </w:tblGrid>
      <w:tr>
        <w:trPr/>
        <w:tc>
          <w:tcPr>
            <w:tcW w:w="5130" w:type="dxa"/>
            <w:tcBorders/>
          </w:tcPr>
          <w:p>
            <w:pPr>
              <w:pStyle w:val="Heading3"/>
              <w:spacing w:before="144" w:after="288"/>
              <w:ind w:left="0" w:right="0" w:hanging="0"/>
              <w:contextualSpacing/>
              <w:rPr>
                <w:rFonts w:ascii="Arial" w:hAnsi="Arial"/>
                <w:b/>
                <w:b/>
                <w:bCs/>
              </w:rPr>
            </w:pPr>
            <w:r>
              <w:rPr>
                <w:rFonts w:ascii="Arial" w:hAnsi="Arial"/>
                <w:b/>
                <w:bCs/>
              </w:rPr>
              <w:t xml:space="preserve">Co-Founder, </w:t>
            </w:r>
          </w:p>
        </w:tc>
        <w:tc>
          <w:tcPr>
            <w:tcW w:w="5130" w:type="dxa"/>
            <w:tcBorders/>
          </w:tcPr>
          <w:p>
            <w:pPr>
              <w:pStyle w:val="FirstParagraph"/>
              <w:spacing w:before="144" w:after="288"/>
              <w:ind w:left="0" w:right="0" w:hanging="0"/>
              <w:contextualSpacing/>
              <w:jc w:val="right"/>
              <w:rPr>
                <w:rFonts w:ascii="Arial" w:hAnsi="Arial"/>
                <w:i/>
                <w:i/>
                <w:iCs/>
              </w:rPr>
            </w:pPr>
            <w:r>
              <w:rPr>
                <w:rFonts w:ascii="Arial" w:hAnsi="Arial"/>
                <w:i/>
                <w:iCs/>
              </w:rPr>
              <w:t>2018 - Present</w:t>
            </w:r>
          </w:p>
        </w:tc>
      </w:tr>
    </w:tbl>
    <w:p>
      <w:pPr>
        <w:pStyle w:val="TextBody"/>
        <w:spacing w:before="144" w:after="288"/>
        <w:ind w:left="0" w:right="0" w:hanging="0"/>
        <w:contextualSpacing/>
        <w:rPr>
          <w:rFonts w:ascii="Arial" w:hAnsi="Arial"/>
        </w:rPr>
      </w:pPr>
      <w:r>
        <w:rPr>
          <w:rFonts w:ascii="Arial" w:hAnsi="Arial"/>
        </w:rPr>
        <w:t>Patented a hand sanitation compliance enforcement systems and its methods. Led R&amp;D team in utilizing Computer Vision (CV), Machine Learning (ML), and Artificial-Intelligence-As-A-Service (AIaaS) to build an IoT-based device that pioneers an Internet-of-Behavior (IoB) approach to hand sanitation compliance.</w:t>
      </w:r>
    </w:p>
    <w:p>
      <w:pPr>
        <w:pStyle w:val="Normal"/>
        <w:numPr>
          <w:ilvl w:val="0"/>
          <w:numId w:val="9"/>
        </w:numPr>
        <w:spacing w:before="144" w:after="288"/>
        <w:ind w:left="0" w:right="0" w:hanging="0"/>
        <w:contextualSpacing/>
        <w:rPr>
          <w:rFonts w:ascii="Arial" w:hAnsi="Arial"/>
        </w:rPr>
      </w:pPr>
      <w:r>
        <w:rPr>
          <w:rFonts w:ascii="Arial" w:hAnsi="Arial"/>
        </w:rPr>
        <w:t>Founded company with a patent portfolio valuation of ~$5 million.</w:t>
      </w:r>
    </w:p>
    <w:p>
      <w:pPr>
        <w:pStyle w:val="Normal"/>
        <w:numPr>
          <w:ilvl w:val="0"/>
          <w:numId w:val="10"/>
        </w:numPr>
        <w:spacing w:before="144" w:after="288"/>
        <w:ind w:left="0" w:right="0" w:hanging="0"/>
        <w:contextualSpacing/>
        <w:rPr>
          <w:rFonts w:ascii="Arial" w:hAnsi="Arial"/>
        </w:rPr>
      </w:pPr>
      <w:r>
        <w:rPr>
          <w:rFonts w:ascii="Arial" w:hAnsi="Arial"/>
        </w:rPr>
        <w:t>Responsible for all investor and VC relationships.</w:t>
      </w:r>
    </w:p>
    <w:p>
      <w:pPr>
        <w:pStyle w:val="Normal"/>
        <w:numPr>
          <w:ilvl w:val="0"/>
          <w:numId w:val="11"/>
        </w:numPr>
        <w:spacing w:before="144" w:after="288"/>
        <w:ind w:left="0" w:right="0" w:hanging="0"/>
        <w:contextualSpacing/>
        <w:rPr>
          <w:rFonts w:ascii="Arial" w:hAnsi="Arial"/>
        </w:rPr>
      </w:pPr>
      <w:r>
        <w:rPr>
          <w:rFonts w:ascii="Arial" w:hAnsi="Arial"/>
        </w:rPr>
        <w:t>Responsible for all past patent maintenance, current patent prosecution, and future provisionals and continuations</w:t>
      </w:r>
    </w:p>
    <w:p>
      <w:pPr>
        <w:pStyle w:val="Normal"/>
        <w:spacing w:before="144" w:after="288"/>
        <w:ind w:left="0" w:right="0" w:hanging="0"/>
        <w:contextualSpacing/>
        <w:rPr>
          <w:rFonts w:ascii="Arial" w:hAnsi="Arial"/>
        </w:rPr>
      </w:pPr>
      <w:bookmarkStart w:id="6" w:name="visualq"/>
      <w:bookmarkStart w:id="7" w:name="co-founder"/>
      <w:r>
        <w:rPr>
          <w:rFonts w:ascii="Arial" w:hAnsi="Arial"/>
        </w:rPr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Shape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6"/>
      <w:bookmarkEnd w:id="7"/>
    </w:p>
    <w:p>
      <w:pPr>
        <w:pStyle w:val="Heading2"/>
        <w:spacing w:before="144" w:after="288"/>
        <w:ind w:left="0" w:right="0" w:hanging="0"/>
        <w:contextualSpacing/>
        <w:rPr>
          <w:rFonts w:ascii="Arial" w:hAnsi="Arial"/>
        </w:rPr>
      </w:pPr>
      <w:r>
        <w:rPr>
          <w:rFonts w:ascii="Arial" w:hAnsi="Arial"/>
        </w:rPr>
        <w:t>Insightful Health</w:t>
      </w:r>
    </w:p>
    <w:p>
      <w:pPr>
        <w:pStyle w:val="Heading3"/>
        <w:spacing w:before="144" w:after="288"/>
        <w:ind w:left="0" w:right="0" w:hanging="0"/>
        <w:contextualSpacing/>
        <w:rPr>
          <w:rFonts w:ascii="Arial" w:hAnsi="Arial"/>
          <w:b/>
          <w:b/>
          <w:bCs/>
        </w:rPr>
      </w:pPr>
      <w:r>
        <w:rPr>
          <w:rFonts w:ascii="Arial" w:hAnsi="Arial"/>
          <w:b/>
          <w:bCs/>
        </w:rPr>
        <w:t>Co-Founder</w:t>
      </w:r>
    </w:p>
    <w:p>
      <w:pPr>
        <w:pStyle w:val="FirstParagraph"/>
        <w:spacing w:before="144" w:after="288"/>
        <w:ind w:left="0" w:right="0" w:hanging="0"/>
        <w:contextualSpacing/>
        <w:rPr>
          <w:rFonts w:ascii="Arial" w:hAnsi="Arial"/>
          <w:i/>
          <w:i/>
          <w:iCs/>
        </w:rPr>
      </w:pPr>
      <w:r>
        <w:rPr>
          <w:rFonts w:ascii="Arial" w:hAnsi="Arial"/>
          <w:i/>
          <w:iCs/>
        </w:rPr>
        <w:t>2020 - Present</w:t>
      </w:r>
    </w:p>
    <w:p>
      <w:pPr>
        <w:pStyle w:val="TextBody"/>
        <w:spacing w:before="144" w:after="288"/>
        <w:ind w:left="0" w:right="0" w:hanging="0"/>
        <w:contextualSpacing/>
        <w:rPr>
          <w:rFonts w:ascii="Arial" w:hAnsi="Arial"/>
        </w:rPr>
      </w:pPr>
      <w:r>
        <w:rPr>
          <w:rFonts w:ascii="Arial" w:hAnsi="Arial"/>
        </w:rPr>
        <w:t>Raised $1 million in pre-seed funding on a $10M valuation through combined offering of common and preffered equity with super-voting rights.</w:t>
      </w:r>
    </w:p>
    <w:p>
      <w:pPr>
        <w:pStyle w:val="TextBody"/>
        <w:spacing w:before="144" w:after="288"/>
        <w:ind w:left="0" w:right="0" w:hanging="0"/>
        <w:contextualSpacing/>
        <w:rPr>
          <w:rFonts w:ascii="Arial" w:hAnsi="Arial"/>
        </w:rPr>
      </w:pPr>
      <w:r>
        <w:rPr>
          <w:rFonts w:ascii="Arial" w:hAnsi="Arial"/>
        </w:rPr>
        <w:t>|–|–|–| |Embedded Device| Computer Vision| Machine Learning| |AGI|IoT at Edge| Neural Networks|</w:t>
      </w:r>
    </w:p>
    <w:p>
      <w:pPr>
        <w:pStyle w:val="Normal"/>
        <w:numPr>
          <w:ilvl w:val="0"/>
          <w:numId w:val="6"/>
        </w:numPr>
        <w:spacing w:before="144" w:after="288"/>
        <w:ind w:left="0" w:right="0" w:hanging="0"/>
        <w:contextualSpacing/>
        <w:rPr>
          <w:rFonts w:ascii="Arial" w:hAnsi="Arial"/>
        </w:rPr>
      </w:pPr>
      <w:r>
        <w:rPr>
          <w:rFonts w:ascii="Arial" w:hAnsi="Arial"/>
        </w:rPr>
        <w:t>Principal embedded device designer and prototype architect.</w:t>
      </w:r>
    </w:p>
    <w:p>
      <w:pPr>
        <w:pStyle w:val="Normal"/>
        <w:numPr>
          <w:ilvl w:val="0"/>
          <w:numId w:val="12"/>
        </w:numPr>
        <w:spacing w:before="144" w:after="288"/>
        <w:ind w:left="0" w:right="0" w:hanging="0"/>
        <w:contextualSpacing/>
        <w:rPr>
          <w:rFonts w:ascii="Arial" w:hAnsi="Arial"/>
        </w:rPr>
      </w:pPr>
      <w:r>
        <w:rPr>
          <w:rFonts w:ascii="Arial" w:hAnsi="Arial"/>
        </w:rPr>
        <w:t>Responsible for licensing and monetization paths; including low vs high compliance.</w:t>
      </w:r>
    </w:p>
    <w:p>
      <w:pPr>
        <w:pStyle w:val="Normal"/>
        <w:numPr>
          <w:ilvl w:val="0"/>
          <w:numId w:val="13"/>
        </w:numPr>
        <w:spacing w:before="144" w:after="288"/>
        <w:ind w:left="0" w:right="0" w:hanging="0"/>
        <w:contextualSpacing/>
        <w:rPr>
          <w:rFonts w:ascii="Arial" w:hAnsi="Arial"/>
        </w:rPr>
      </w:pPr>
      <w:r>
        <w:rPr>
          <w:rFonts w:ascii="Arial" w:hAnsi="Arial"/>
        </w:rPr>
        <w:t>Open-sourced insititutional knowledge.</w:t>
      </w:r>
    </w:p>
    <w:p>
      <w:pPr>
        <w:pStyle w:val="Normal"/>
        <w:spacing w:before="144" w:after="288"/>
        <w:ind w:left="0" w:right="0" w:hanging="0"/>
        <w:contextualSpacing/>
        <w:rPr>
          <w:rFonts w:ascii="Arial" w:hAnsi="Arial"/>
        </w:rPr>
      </w:pPr>
      <w:bookmarkStart w:id="8" w:name="john-marcus-aziz"/>
      <w:bookmarkStart w:id="9" w:name="insightful-health"/>
      <w:bookmarkStart w:id="10" w:name="co-founder-1"/>
      <w:r>
        <w:rPr>
          <w:rFonts w:ascii="Arial" w:hAnsi="Arial"/>
        </w:rPr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Shape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8"/>
      <w:bookmarkEnd w:id="9"/>
      <w:bookmarkEnd w:id="10"/>
    </w:p>
    <w:sectPr>
      <w:type w:val="nextPage"/>
      <w:pgSz w:w="12240" w:h="15840"/>
      <w:pgMar w:left="900" w:right="1080" w:gutter="0" w:header="0" w:top="27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roman"/>
    <w:pitch w:val="variable"/>
  </w:font>
  <w:font w:name="Arial"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2"/>
  </w:num>
  <w:num w:numId="10">
    <w:abstractNumId w:val="2"/>
  </w:num>
  <w:num w:numId="11">
    <w:abstractNumId w:val="2"/>
  </w:num>
  <w:num w:numId="12">
    <w:abstractNumId w:val="6"/>
  </w:num>
  <w:num w:numId="13">
    <w:abstractNumId w:val="6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5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DejaVu Sans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kinsoku w:val="true"/>
      <w:overflowPunct w:val="true"/>
      <w:autoSpaceDE w:val="true"/>
      <w:bidi w:val="0"/>
      <w:spacing w:before="0" w:after="0"/>
      <w:jc w:val="left"/>
    </w:pPr>
    <w:rPr>
      <w:rFonts w:ascii="Cambria" w:hAnsi="Cambria" w:eastAsia="Cambria" w:cs="DejaVu Sans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qFormat/>
    <w:pPr>
      <w:keepNext w:val="true"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DejaVu Sans"/>
      <w:b/>
      <w:bCs/>
      <w:color w:val="4F81BD"/>
      <w:sz w:val="32"/>
      <w:szCs w:val="32"/>
    </w:rPr>
  </w:style>
  <w:style w:type="paragraph" w:styleId="Heading2">
    <w:name w:val="Heading 2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DejaVu Sans"/>
      <w:b/>
      <w:bCs/>
      <w:color w:val="4F81BD"/>
      <w:sz w:val="28"/>
      <w:szCs w:val="28"/>
    </w:rPr>
  </w:style>
  <w:style w:type="paragraph" w:styleId="Heading3">
    <w:name w:val="Heading 3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DejaVu Sans"/>
      <w:b/>
      <w:bCs/>
      <w:color w:val="4F81BD"/>
      <w:sz w:val="24"/>
      <w:szCs w:val="24"/>
    </w:rPr>
  </w:style>
  <w:style w:type="paragraph" w:styleId="Heading4">
    <w:name w:val="Heading 4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DejaVu Sans"/>
      <w:bCs/>
      <w:i/>
      <w:color w:val="4F81BD"/>
      <w:sz w:val="24"/>
      <w:szCs w:val="24"/>
    </w:rPr>
  </w:style>
  <w:style w:type="paragraph" w:styleId="Heading5">
    <w:name w:val="Heading 5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DejaVu Sans"/>
      <w:iCs/>
      <w:color w:val="4F81BD"/>
      <w:sz w:val="24"/>
      <w:szCs w:val="24"/>
    </w:rPr>
  </w:style>
  <w:style w:type="paragraph" w:styleId="Heading6">
    <w:name w:val="Heading 6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DejaVu Sans"/>
      <w:color w:val="4F81BD"/>
      <w:sz w:val="24"/>
      <w:szCs w:val="24"/>
    </w:rPr>
  </w:style>
  <w:style w:type="paragraph" w:styleId="Heading7">
    <w:name w:val="Heading 7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6"/>
    </w:pPr>
    <w:rPr>
      <w:rFonts w:ascii="Calibri" w:hAnsi="Calibri" w:eastAsia="Cambria" w:cs="DejaVu Sans"/>
      <w:color w:val="4F81BD"/>
      <w:sz w:val="24"/>
      <w:szCs w:val="24"/>
    </w:rPr>
  </w:style>
  <w:style w:type="paragraph" w:styleId="Heading8">
    <w:name w:val="Heading 8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7"/>
    </w:pPr>
    <w:rPr>
      <w:rFonts w:ascii="Calibri" w:hAnsi="Calibri" w:eastAsia="Cambria" w:cs="DejaVu Sans"/>
      <w:color w:val="4F81BD"/>
      <w:sz w:val="24"/>
      <w:szCs w:val="24"/>
    </w:rPr>
  </w:style>
  <w:style w:type="paragraph" w:styleId="Heading9">
    <w:name w:val="Heading 9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8"/>
    </w:pPr>
    <w:rPr>
      <w:rFonts w:ascii="Calibri" w:hAnsi="Calibri" w:eastAsia="Cambria" w:cs="DejaVu Sans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>
      <w:b/>
      <w:color w:val="008000"/>
    </w:rPr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>
      <w:color w:val="008000"/>
    </w:rPr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EndnoteCharacters">
    <w:name w:val="Endnote Characters"/>
    <w:qFormat/>
    <w:rPr/>
  </w:style>
  <w:style w:type="character" w:styleId="VisitedInternetLink">
    <w:name w:val="FollowedHyperlink"/>
    <w:rPr>
      <w:color w:val="800000"/>
      <w:u w:val="single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Source Han Sans CN" w:cs="Noto Sans Devanagari"/>
      <w:sz w:val="28"/>
      <w:szCs w:val="28"/>
    </w:rPr>
  </w:style>
  <w:style w:type="paragraph" w:styleId="TextBody">
    <w:name w:val="Body Text"/>
    <w:basedOn w:val="Normal"/>
    <w:link w:val="BodyTextChar"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Cambria" w:cs="DejaVu Sans"/>
      <w:b/>
      <w:bCs/>
      <w:color w:val="345A8A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suppressAutoHyphens w:val="true"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 w:cs="DejaVu Sans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 w:cs="DejaVu Sans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pPr>
      <w:spacing w:lineRule="auto" w:line="259" w:before="240" w:after="0"/>
      <w:outlineLvl w:val="9"/>
    </w:pPr>
    <w:rPr>
      <w:rFonts w:ascii="Calibri" w:hAnsi="Calibri" w:eastAsia="Cambria" w:cs="DejaVu Sans"/>
      <w:b w:val="false"/>
      <w:bCs w:val="false"/>
      <w:color w:val="365F91"/>
    </w:rPr>
  </w:style>
  <w:style w:type="paragraph" w:styleId="SourceCode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ListContents">
    <w:name w:val="List Contents"/>
    <w:basedOn w:val="Normal"/>
    <w:qFormat/>
    <w:pPr>
      <w:ind w:left="567" w:hanging="0"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johnmarcusaziz.com/" TargetMode="External"/><Relationship Id="rId3" Type="http://schemas.openxmlformats.org/officeDocument/2006/relationships/hyperlink" Target="https://www.linkedin.com/in/john-marcus-aziz/" TargetMode="External"/><Relationship Id="rId4" Type="http://schemas.openxmlformats.org/officeDocument/2006/relationships/hyperlink" Target="john.marcus.aziz@gmail.com" TargetMode="Externa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Application>LibreOffice/7.4.4.2$Linux_X86_64 LibreOffice_project/40$Build-2</Application>
  <AppVersion>15.0000</AppVersion>
  <Pages>2</Pages>
  <Words>334</Words>
  <Characters>2197</Characters>
  <CharactersWithSpaces>2486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26T17:24:43Z</dcterms:created>
  <dc:creator/>
  <dc:description/>
  <dc:language>en-US</dc:language>
  <cp:lastModifiedBy/>
  <dcterms:modified xsi:type="dcterms:W3CDTF">2023-01-26T13:51:45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